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C5E9B" w14:textId="63156865" w:rsidR="007C4FB1" w:rsidRDefault="00F46DC5" w:rsidP="00577EBD">
      <w:pPr>
        <w:pStyle w:val="Heading1CWC"/>
      </w:pPr>
      <w:r>
        <w:t>Referral Form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681"/>
        <w:gridCol w:w="5953"/>
      </w:tblGrid>
      <w:tr w:rsidR="00480E5B" w:rsidRPr="00C7577B" w14:paraId="060445C1" w14:textId="6807F779" w:rsidTr="007E0365">
        <w:trPr>
          <w:trHeight w:val="454"/>
        </w:trPr>
        <w:tc>
          <w:tcPr>
            <w:tcW w:w="3681" w:type="dxa"/>
            <w:vAlign w:val="center"/>
          </w:tcPr>
          <w:p w14:paraId="101F5D9C" w14:textId="09AF7FE4" w:rsidR="00480E5B" w:rsidRPr="00C7577B" w:rsidRDefault="00480E5B" w:rsidP="00F54AF9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Agency </w:t>
            </w:r>
            <w:proofErr w:type="gramStart"/>
            <w:r>
              <w:rPr>
                <w:rFonts w:ascii="Segoe UI" w:hAnsi="Segoe UI" w:cs="Segoe UI"/>
              </w:rPr>
              <w:t>requesting</w:t>
            </w:r>
            <w:proofErr w:type="gramEnd"/>
            <w:r w:rsidRPr="00C7577B">
              <w:rPr>
                <w:rFonts w:ascii="Segoe UI" w:hAnsi="Segoe UI" w:cs="Segoe UI"/>
              </w:rPr>
              <w:t>:</w:t>
            </w:r>
          </w:p>
        </w:tc>
        <w:sdt>
          <w:sdtPr>
            <w:rPr>
              <w:rFonts w:ascii="Segoe UI" w:hAnsi="Segoe UI" w:cs="Segoe UI"/>
            </w:rPr>
            <w:id w:val="1974022755"/>
            <w:placeholder>
              <w:docPart w:val="7E59CE5A19A844DD999401CD336971FD"/>
            </w:placeholder>
            <w:showingPlcHdr/>
          </w:sdtPr>
          <w:sdtContent>
            <w:tc>
              <w:tcPr>
                <w:tcW w:w="5953" w:type="dxa"/>
                <w:vAlign w:val="center"/>
              </w:tcPr>
              <w:p w14:paraId="14ADBF31" w14:textId="2B7A2AE6" w:rsidR="00480E5B" w:rsidRPr="00C7577B" w:rsidRDefault="00480E5B" w:rsidP="00F54AF9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77EBD" w:rsidRPr="00C7577B" w14:paraId="23FA18FB" w14:textId="688C734B" w:rsidTr="00FC6A72">
        <w:trPr>
          <w:trHeight w:val="454"/>
        </w:trPr>
        <w:tc>
          <w:tcPr>
            <w:tcW w:w="3681" w:type="dxa"/>
            <w:vAlign w:val="center"/>
          </w:tcPr>
          <w:p w14:paraId="23600CBA" w14:textId="5CA6FD74" w:rsidR="00577EBD" w:rsidRPr="00C7577B" w:rsidRDefault="00FC6A72" w:rsidP="00F54AF9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Name of carers/applicants:</w:t>
            </w:r>
          </w:p>
        </w:tc>
        <w:sdt>
          <w:sdtPr>
            <w:rPr>
              <w:rFonts w:ascii="Segoe UI" w:hAnsi="Segoe UI" w:cs="Segoe UI"/>
            </w:rPr>
            <w:id w:val="-298768313"/>
            <w:placeholder>
              <w:docPart w:val="BB113994501C47F39508E2D08D7225B0"/>
            </w:placeholder>
            <w:showingPlcHdr/>
          </w:sdtPr>
          <w:sdtEndPr/>
          <w:sdtContent>
            <w:tc>
              <w:tcPr>
                <w:tcW w:w="5953" w:type="dxa"/>
                <w:vAlign w:val="center"/>
              </w:tcPr>
              <w:p w14:paraId="6F3002CC" w14:textId="3BCC1C15" w:rsidR="00577EBD" w:rsidRPr="00C7577B" w:rsidRDefault="00172584" w:rsidP="00F54AF9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77EBD" w:rsidRPr="00C7577B" w14:paraId="720DA140" w14:textId="77777777" w:rsidTr="00FC6A72">
        <w:trPr>
          <w:trHeight w:val="454"/>
        </w:trPr>
        <w:tc>
          <w:tcPr>
            <w:tcW w:w="3681" w:type="dxa"/>
            <w:vAlign w:val="center"/>
          </w:tcPr>
          <w:p w14:paraId="05025AEC" w14:textId="3FA42286" w:rsidR="00577EBD" w:rsidRPr="00C7577B" w:rsidRDefault="00F46DC5" w:rsidP="00F54AF9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Household </w:t>
            </w:r>
            <w:r w:rsidR="00FC6A72">
              <w:rPr>
                <w:rFonts w:ascii="Segoe UI" w:hAnsi="Segoe UI" w:cs="Segoe UI"/>
              </w:rPr>
              <w:t>m</w:t>
            </w:r>
            <w:r>
              <w:rPr>
                <w:rFonts w:ascii="Segoe UI" w:hAnsi="Segoe UI" w:cs="Segoe UI"/>
              </w:rPr>
              <w:t>embers</w:t>
            </w:r>
            <w:r w:rsidR="00577EBD" w:rsidRPr="00C7577B">
              <w:rPr>
                <w:rFonts w:ascii="Segoe UI" w:hAnsi="Segoe UI" w:cs="Segoe UI"/>
              </w:rPr>
              <w:t>:</w:t>
            </w:r>
          </w:p>
        </w:tc>
        <w:sdt>
          <w:sdtPr>
            <w:rPr>
              <w:rFonts w:ascii="Segoe UI" w:hAnsi="Segoe UI" w:cs="Segoe UI"/>
            </w:rPr>
            <w:id w:val="-1854951102"/>
            <w:placeholder>
              <w:docPart w:val="675CE271E5C34132820F962E5291C5D0"/>
            </w:placeholder>
            <w:showingPlcHdr/>
          </w:sdtPr>
          <w:sdtEndPr/>
          <w:sdtContent>
            <w:tc>
              <w:tcPr>
                <w:tcW w:w="5953" w:type="dxa"/>
                <w:vAlign w:val="center"/>
              </w:tcPr>
              <w:p w14:paraId="4666D531" w14:textId="43B3457A" w:rsidR="00577EBD" w:rsidRPr="00C7577B" w:rsidRDefault="00172584" w:rsidP="00F54AF9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77EBD" w:rsidRPr="00C7577B" w14:paraId="15B59EA8" w14:textId="77777777" w:rsidTr="00FC6A72">
        <w:trPr>
          <w:trHeight w:val="454"/>
        </w:trPr>
        <w:tc>
          <w:tcPr>
            <w:tcW w:w="3681" w:type="dxa"/>
            <w:vAlign w:val="center"/>
          </w:tcPr>
          <w:p w14:paraId="3D6B0A9E" w14:textId="51918FE2" w:rsidR="00577EBD" w:rsidRPr="00C7577B" w:rsidRDefault="00F46DC5" w:rsidP="00F54AF9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Address</w:t>
            </w:r>
            <w:r w:rsidR="00FC6A72">
              <w:rPr>
                <w:rFonts w:ascii="Segoe UI" w:hAnsi="Segoe UI" w:cs="Segoe UI"/>
              </w:rPr>
              <w:t xml:space="preserve"> of carers/applicants</w:t>
            </w:r>
            <w:r w:rsidR="00577EBD" w:rsidRPr="00C7577B">
              <w:rPr>
                <w:rFonts w:ascii="Segoe UI" w:hAnsi="Segoe UI" w:cs="Segoe UI"/>
              </w:rPr>
              <w:t>:</w:t>
            </w:r>
          </w:p>
        </w:tc>
        <w:sdt>
          <w:sdtPr>
            <w:rPr>
              <w:rFonts w:ascii="Segoe UI" w:hAnsi="Segoe UI" w:cs="Segoe UI"/>
            </w:rPr>
            <w:id w:val="-1621294156"/>
            <w:placeholder>
              <w:docPart w:val="D6433974EE114B028BA7DF3459013409"/>
            </w:placeholder>
            <w:showingPlcHdr/>
          </w:sdtPr>
          <w:sdtEndPr/>
          <w:sdtContent>
            <w:tc>
              <w:tcPr>
                <w:tcW w:w="5953" w:type="dxa"/>
                <w:vAlign w:val="center"/>
              </w:tcPr>
              <w:p w14:paraId="4E83147B" w14:textId="1684FBB0" w:rsidR="00577EBD" w:rsidRPr="00C7577B" w:rsidRDefault="00172584" w:rsidP="00F54AF9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46DC5" w:rsidRPr="00C7577B" w14:paraId="401ABF34" w14:textId="77777777" w:rsidTr="00FC6A72">
        <w:trPr>
          <w:trHeight w:val="454"/>
        </w:trPr>
        <w:tc>
          <w:tcPr>
            <w:tcW w:w="3681" w:type="dxa"/>
            <w:vAlign w:val="center"/>
          </w:tcPr>
          <w:p w14:paraId="28FEE962" w14:textId="7BD4DE75" w:rsidR="00F46DC5" w:rsidRDefault="00FC6A72" w:rsidP="00F54AF9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Phone number of carers/applicants</w:t>
            </w:r>
            <w:r w:rsidR="00F46DC5">
              <w:rPr>
                <w:rFonts w:ascii="Segoe UI" w:hAnsi="Segoe UI" w:cs="Segoe UI"/>
              </w:rPr>
              <w:t>:</w:t>
            </w:r>
          </w:p>
        </w:tc>
        <w:sdt>
          <w:sdtPr>
            <w:rPr>
              <w:rFonts w:ascii="Segoe UI" w:hAnsi="Segoe UI" w:cs="Segoe UI"/>
            </w:rPr>
            <w:id w:val="-1838836135"/>
            <w:placeholder>
              <w:docPart w:val="36429E0FFA994154880CCEF8C0EB3BB9"/>
            </w:placeholder>
            <w:showingPlcHdr/>
          </w:sdtPr>
          <w:sdtEndPr/>
          <w:sdtContent>
            <w:tc>
              <w:tcPr>
                <w:tcW w:w="5953" w:type="dxa"/>
                <w:vAlign w:val="center"/>
              </w:tcPr>
              <w:p w14:paraId="564C16FD" w14:textId="423A9CF1" w:rsidR="00F46DC5" w:rsidRDefault="00F46DC5" w:rsidP="00F54AF9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C6A72" w:rsidRPr="00C7577B" w14:paraId="5ABE4B29" w14:textId="77777777" w:rsidTr="00FC6A72">
        <w:trPr>
          <w:trHeight w:val="454"/>
        </w:trPr>
        <w:tc>
          <w:tcPr>
            <w:tcW w:w="3681" w:type="dxa"/>
            <w:vAlign w:val="center"/>
          </w:tcPr>
          <w:p w14:paraId="7525DE13" w14:textId="7EB28152" w:rsidR="00FC6A72" w:rsidRDefault="00FC6A72" w:rsidP="00F54AF9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mail of carers/applicants:</w:t>
            </w:r>
          </w:p>
        </w:tc>
        <w:sdt>
          <w:sdtPr>
            <w:rPr>
              <w:rFonts w:ascii="Segoe UI" w:hAnsi="Segoe UI" w:cs="Segoe UI"/>
            </w:rPr>
            <w:id w:val="-1274465896"/>
            <w:placeholder>
              <w:docPart w:val="2093CED8966D4DB88578644CADD0D625"/>
            </w:placeholder>
            <w:showingPlcHdr/>
          </w:sdtPr>
          <w:sdtEndPr/>
          <w:sdtContent>
            <w:tc>
              <w:tcPr>
                <w:tcW w:w="5953" w:type="dxa"/>
                <w:vAlign w:val="center"/>
              </w:tcPr>
              <w:p w14:paraId="48C578F6" w14:textId="7554D216" w:rsidR="00FC6A72" w:rsidRDefault="00FC6A72" w:rsidP="00F54AF9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62AE1" w:rsidRPr="00C7577B" w14:paraId="034B42D3" w14:textId="77777777" w:rsidTr="00FC6A72">
        <w:trPr>
          <w:trHeight w:val="454"/>
        </w:trPr>
        <w:tc>
          <w:tcPr>
            <w:tcW w:w="3681" w:type="dxa"/>
            <w:vAlign w:val="center"/>
          </w:tcPr>
          <w:p w14:paraId="14B10C0C" w14:textId="051A8D62" w:rsidR="00962AE1" w:rsidRDefault="00962AE1" w:rsidP="00F54AF9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Availability of </w:t>
            </w:r>
            <w:r w:rsidR="00FC6A72">
              <w:rPr>
                <w:rFonts w:ascii="Segoe UI" w:hAnsi="Segoe UI" w:cs="Segoe UI"/>
              </w:rPr>
              <w:t>c</w:t>
            </w:r>
            <w:r>
              <w:rPr>
                <w:rFonts w:ascii="Segoe UI" w:hAnsi="Segoe UI" w:cs="Segoe UI"/>
              </w:rPr>
              <w:t>arers</w:t>
            </w:r>
            <w:r w:rsidR="00FC6A72">
              <w:rPr>
                <w:rFonts w:ascii="Segoe UI" w:hAnsi="Segoe UI" w:cs="Segoe UI"/>
              </w:rPr>
              <w:t>/applicants</w:t>
            </w:r>
            <w:r>
              <w:rPr>
                <w:rFonts w:ascii="Segoe UI" w:hAnsi="Segoe UI" w:cs="Segoe UI"/>
              </w:rPr>
              <w:t>:</w:t>
            </w:r>
          </w:p>
        </w:tc>
        <w:sdt>
          <w:sdtPr>
            <w:rPr>
              <w:rFonts w:ascii="Segoe UI" w:hAnsi="Segoe UI" w:cs="Segoe UI"/>
            </w:rPr>
            <w:id w:val="1758483546"/>
            <w:placeholder>
              <w:docPart w:val="7E33DB1303D34F5ABF8D95F3912E8D41"/>
            </w:placeholder>
            <w:showingPlcHdr/>
          </w:sdtPr>
          <w:sdtEndPr/>
          <w:sdtContent>
            <w:tc>
              <w:tcPr>
                <w:tcW w:w="5953" w:type="dxa"/>
                <w:vAlign w:val="center"/>
              </w:tcPr>
              <w:p w14:paraId="6727F768" w14:textId="6DCFDFED" w:rsidR="00962AE1" w:rsidRDefault="00962AE1" w:rsidP="00F54AF9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4452969" w14:textId="77777777" w:rsidR="00F46DC5" w:rsidRDefault="00F46DC5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5240"/>
        <w:gridCol w:w="4394"/>
      </w:tblGrid>
      <w:tr w:rsidR="00F46DC5" w:rsidRPr="00C7577B" w14:paraId="7415567A" w14:textId="77777777" w:rsidTr="00962AE1">
        <w:trPr>
          <w:trHeight w:val="454"/>
        </w:trPr>
        <w:tc>
          <w:tcPr>
            <w:tcW w:w="5240" w:type="dxa"/>
            <w:vAlign w:val="center"/>
          </w:tcPr>
          <w:p w14:paraId="01472A91" w14:textId="570A6024" w:rsidR="00F46DC5" w:rsidRDefault="00480E5B" w:rsidP="00F54AF9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Type of </w:t>
            </w:r>
            <w:r w:rsidR="00F46DC5">
              <w:rPr>
                <w:rFonts w:ascii="Segoe UI" w:hAnsi="Segoe UI" w:cs="Segoe UI"/>
              </w:rPr>
              <w:t>Assessment Required:</w:t>
            </w:r>
          </w:p>
        </w:tc>
        <w:sdt>
          <w:sdtPr>
            <w:rPr>
              <w:rFonts w:ascii="Segoe UI" w:hAnsi="Segoe UI" w:cs="Segoe UI"/>
            </w:rPr>
            <w:id w:val="806208889"/>
            <w:placeholder>
              <w:docPart w:val="DefaultPlaceholder_-1854013440"/>
            </w:placeholder>
          </w:sdtPr>
          <w:sdtEndPr/>
          <w:sdtContent>
            <w:tc>
              <w:tcPr>
                <w:tcW w:w="4394" w:type="dxa"/>
                <w:vAlign w:val="center"/>
              </w:tcPr>
              <w:sdt>
                <w:sdtPr>
                  <w:rPr>
                    <w:rFonts w:ascii="Segoe UI" w:hAnsi="Segoe UI" w:cs="Segoe UI"/>
                  </w:rPr>
                  <w:id w:val="1357542193"/>
                  <w:placeholder>
                    <w:docPart w:val="DefaultPlaceholder_-1854013438"/>
                  </w:placeholder>
                  <w:showingPlcHdr/>
                  <w:dropDownList>
                    <w:listItem w:value="Choose an item."/>
                    <w:listItem w:displayText="Carer Review" w:value="Carer Review"/>
                    <w:listItem w:displayText="General Foster Care" w:value="General Foster Care"/>
                    <w:listItem w:displayText="Relative / Kinship" w:value="Relative / Kinship"/>
                    <w:listItem w:displayText="Parenting Capacity" w:value="Parenting Capacity"/>
                    <w:listItem w:displayText="Other" w:value="Other"/>
                  </w:dropDownList>
                </w:sdtPr>
                <w:sdtContent>
                  <w:p w14:paraId="2238B21A" w14:textId="1EE46646" w:rsidR="00F46DC5" w:rsidRDefault="00480E5B" w:rsidP="00F54AF9">
                    <w:pPr>
                      <w:spacing w:after="0" w:line="240" w:lineRule="auto"/>
                      <w:rPr>
                        <w:rFonts w:ascii="Segoe UI" w:hAnsi="Segoe UI" w:cs="Segoe UI"/>
                      </w:rPr>
                    </w:pPr>
                    <w:r w:rsidRPr="008157B7">
                      <w:rPr>
                        <w:rStyle w:val="PlaceholderText"/>
                      </w:rPr>
                      <w:t>Choose an item.</w:t>
                    </w:r>
                  </w:p>
                </w:sdtContent>
              </w:sdt>
            </w:tc>
          </w:sdtContent>
        </w:sdt>
      </w:tr>
      <w:tr w:rsidR="001503F4" w:rsidRPr="00C7577B" w14:paraId="54CD271F" w14:textId="77777777" w:rsidTr="00962AE1">
        <w:trPr>
          <w:trHeight w:val="454"/>
        </w:trPr>
        <w:tc>
          <w:tcPr>
            <w:tcW w:w="5240" w:type="dxa"/>
            <w:vAlign w:val="center"/>
          </w:tcPr>
          <w:p w14:paraId="586D11C2" w14:textId="51123BDA" w:rsidR="001503F4" w:rsidRDefault="001503F4" w:rsidP="00F54AF9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If a Carer Review is required, what type of care is the carer currently authorised for?</w:t>
            </w:r>
          </w:p>
        </w:tc>
        <w:sdt>
          <w:sdtPr>
            <w:rPr>
              <w:rFonts w:ascii="Segoe UI" w:hAnsi="Segoe UI" w:cs="Segoe UI"/>
            </w:rPr>
            <w:id w:val="2144151623"/>
            <w:placeholder>
              <w:docPart w:val="FA8ED9A716774ECB8E89594D52AA5DE5"/>
            </w:placeholder>
            <w:showingPlcHdr/>
          </w:sdtPr>
          <w:sdtEndPr/>
          <w:sdtContent>
            <w:tc>
              <w:tcPr>
                <w:tcW w:w="4394" w:type="dxa"/>
                <w:vAlign w:val="center"/>
              </w:tcPr>
              <w:p w14:paraId="6B4F1B09" w14:textId="4FD751C0" w:rsidR="001503F4" w:rsidRDefault="001503F4" w:rsidP="00F54AF9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46DC5" w:rsidRPr="00C7577B" w14:paraId="5F1D6DCB" w14:textId="77777777" w:rsidTr="00962AE1">
        <w:trPr>
          <w:trHeight w:val="454"/>
        </w:trPr>
        <w:tc>
          <w:tcPr>
            <w:tcW w:w="5240" w:type="dxa"/>
            <w:vAlign w:val="center"/>
          </w:tcPr>
          <w:p w14:paraId="6F9B0057" w14:textId="26169EFE" w:rsidR="00F46DC5" w:rsidRDefault="00962AE1" w:rsidP="00F54AF9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Is </w:t>
            </w:r>
            <w:r w:rsidR="00480E5B">
              <w:rPr>
                <w:rFonts w:ascii="Segoe UI" w:hAnsi="Segoe UI" w:cs="Segoe UI"/>
              </w:rPr>
              <w:t xml:space="preserve">Shared Lives </w:t>
            </w:r>
            <w:r>
              <w:rPr>
                <w:rFonts w:ascii="Segoe UI" w:hAnsi="Segoe UI" w:cs="Segoe UI"/>
              </w:rPr>
              <w:t>training required</w:t>
            </w:r>
            <w:r w:rsidR="00480E5B">
              <w:rPr>
                <w:rFonts w:ascii="Segoe UI" w:hAnsi="Segoe UI" w:cs="Segoe UI"/>
              </w:rPr>
              <w:t>?</w:t>
            </w:r>
          </w:p>
        </w:tc>
        <w:sdt>
          <w:sdtPr>
            <w:rPr>
              <w:rFonts w:ascii="Segoe UI" w:hAnsi="Segoe UI" w:cs="Segoe UI"/>
            </w:rPr>
            <w:alias w:val="Training Required"/>
            <w:tag w:val="Training Required"/>
            <w:id w:val="36718410"/>
            <w:placeholder>
              <w:docPart w:val="B9253692DFF3416A84733C0B6B6414BF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4394" w:type="dxa"/>
                <w:vAlign w:val="center"/>
              </w:tcPr>
              <w:p w14:paraId="2868FF78" w14:textId="7FF24902" w:rsidR="00F46DC5" w:rsidRDefault="00962AE1" w:rsidP="00F54AF9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40253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962AE1" w:rsidRPr="00C7577B" w14:paraId="5E95B76A" w14:textId="77777777" w:rsidTr="00962AE1">
        <w:trPr>
          <w:trHeight w:val="454"/>
        </w:trPr>
        <w:tc>
          <w:tcPr>
            <w:tcW w:w="5240" w:type="dxa"/>
            <w:vAlign w:val="center"/>
          </w:tcPr>
          <w:p w14:paraId="07325089" w14:textId="7D4E06BD" w:rsidR="00962AE1" w:rsidRDefault="00962AE1" w:rsidP="00F54AF9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raining type:</w:t>
            </w:r>
          </w:p>
        </w:tc>
        <w:sdt>
          <w:sdtPr>
            <w:rPr>
              <w:rFonts w:ascii="Segoe UI" w:hAnsi="Segoe UI" w:cs="Segoe UI"/>
            </w:rPr>
            <w:id w:val="-1382935985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Shared Lives One-on-one" w:value="Shared Lives One-on-one"/>
              <w:listItem w:displayText="Shared Lives Group" w:value="Shared Lives Group"/>
              <w:listItem w:displayText="Shared Lives Kinship" w:value="Shared Lives Kinship"/>
              <w:listItem w:displayText="Other" w:value="Other"/>
            </w:dropDownList>
          </w:sdtPr>
          <w:sdtContent>
            <w:tc>
              <w:tcPr>
                <w:tcW w:w="4394" w:type="dxa"/>
                <w:vAlign w:val="center"/>
              </w:tcPr>
              <w:p w14:paraId="30483E95" w14:textId="586FE2C8" w:rsidR="00962AE1" w:rsidRDefault="00480E5B" w:rsidP="00F54AF9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8157B7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50037F68" w14:textId="77777777" w:rsidR="00F46DC5" w:rsidRPr="00F46DC5" w:rsidRDefault="00F46DC5">
      <w:pPr>
        <w:rPr>
          <w:rFonts w:ascii="Segoe UI" w:hAnsi="Segoe UI" w:cs="Segoe UI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5240"/>
        <w:gridCol w:w="4394"/>
      </w:tblGrid>
      <w:tr w:rsidR="00F46DC5" w:rsidRPr="00C7577B" w14:paraId="12356769" w14:textId="77777777" w:rsidTr="00F46DC5">
        <w:trPr>
          <w:trHeight w:val="454"/>
        </w:trPr>
        <w:tc>
          <w:tcPr>
            <w:tcW w:w="5240" w:type="dxa"/>
            <w:vAlign w:val="center"/>
          </w:tcPr>
          <w:p w14:paraId="58EEE86C" w14:textId="0E95B8FA" w:rsidR="00F46DC5" w:rsidRDefault="00F46DC5" w:rsidP="00F54AF9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Agency request</w:t>
            </w:r>
            <w:r w:rsidR="00FC6A72">
              <w:rPr>
                <w:rFonts w:ascii="Segoe UI" w:hAnsi="Segoe UI" w:cs="Segoe UI"/>
              </w:rPr>
              <w:t>ed</w:t>
            </w:r>
            <w:r>
              <w:rPr>
                <w:rFonts w:ascii="Segoe UI" w:hAnsi="Segoe UI" w:cs="Segoe UI"/>
              </w:rPr>
              <w:t xml:space="preserve"> assessment completion date:</w:t>
            </w:r>
          </w:p>
        </w:tc>
        <w:sdt>
          <w:sdtPr>
            <w:rPr>
              <w:rFonts w:ascii="Segoe UI" w:hAnsi="Segoe UI" w:cs="Segoe UI"/>
            </w:rPr>
            <w:id w:val="258720347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4394" w:type="dxa"/>
                <w:vAlign w:val="center"/>
              </w:tcPr>
              <w:p w14:paraId="60575A70" w14:textId="0757A1F7" w:rsidR="00F46DC5" w:rsidRDefault="00480E5B" w:rsidP="00F54AF9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8157B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F46DC5" w:rsidRPr="00C7577B" w14:paraId="457C212F" w14:textId="77777777" w:rsidTr="0068174A">
        <w:trPr>
          <w:trHeight w:val="454"/>
        </w:trPr>
        <w:tc>
          <w:tcPr>
            <w:tcW w:w="9634" w:type="dxa"/>
            <w:gridSpan w:val="2"/>
            <w:vAlign w:val="center"/>
          </w:tcPr>
          <w:p w14:paraId="4BDF02D2" w14:textId="1A9F9CC3" w:rsidR="00F46DC5" w:rsidRDefault="00F46DC5" w:rsidP="00F54AF9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Additional Information to assist with assessment:</w:t>
            </w:r>
          </w:p>
        </w:tc>
      </w:tr>
      <w:tr w:rsidR="00F46DC5" w:rsidRPr="00C7577B" w14:paraId="4BB48FAB" w14:textId="77777777" w:rsidTr="0068174A">
        <w:trPr>
          <w:trHeight w:val="454"/>
        </w:trPr>
        <w:sdt>
          <w:sdtPr>
            <w:rPr>
              <w:rFonts w:ascii="Segoe UI" w:hAnsi="Segoe UI" w:cs="Segoe UI"/>
            </w:rPr>
            <w:id w:val="1196967071"/>
            <w:placeholder>
              <w:docPart w:val="F1154F3B80E64E949C50DFF30A224B70"/>
            </w:placeholder>
            <w:showingPlcHdr/>
          </w:sdtPr>
          <w:sdtEndPr/>
          <w:sdtContent>
            <w:tc>
              <w:tcPr>
                <w:tcW w:w="9634" w:type="dxa"/>
                <w:gridSpan w:val="2"/>
                <w:vAlign w:val="center"/>
              </w:tcPr>
              <w:p w14:paraId="4045AAC1" w14:textId="1BC4E29F" w:rsidR="00F46DC5" w:rsidRDefault="00F46DC5" w:rsidP="00F54AF9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5037236" w14:textId="4746D823" w:rsidR="00577EBD" w:rsidRDefault="00577EBD" w:rsidP="00F46DC5">
      <w:pPr>
        <w:rPr>
          <w:rFonts w:ascii="Segoe UI" w:hAnsi="Segoe UI" w:cs="Segoe UI"/>
        </w:rPr>
      </w:pPr>
    </w:p>
    <w:tbl>
      <w:tblPr>
        <w:tblStyle w:val="TableGrid"/>
        <w:tblW w:w="7083" w:type="dxa"/>
        <w:tblLook w:val="04A0" w:firstRow="1" w:lastRow="0" w:firstColumn="1" w:lastColumn="0" w:noHBand="0" w:noVBand="1"/>
      </w:tblPr>
      <w:tblGrid>
        <w:gridCol w:w="3397"/>
        <w:gridCol w:w="567"/>
        <w:gridCol w:w="3119"/>
      </w:tblGrid>
      <w:tr w:rsidR="00F46DC5" w:rsidRPr="00C7577B" w14:paraId="07169CD7" w14:textId="32901FE9" w:rsidTr="00F46DC5">
        <w:trPr>
          <w:trHeight w:val="454"/>
        </w:trPr>
        <w:tc>
          <w:tcPr>
            <w:tcW w:w="3397" w:type="dxa"/>
            <w:tcBorders>
              <w:right w:val="single" w:sz="4" w:space="0" w:color="auto"/>
            </w:tcBorders>
            <w:vAlign w:val="center"/>
          </w:tcPr>
          <w:p w14:paraId="6005B866" w14:textId="05285142" w:rsidR="00F46DC5" w:rsidRDefault="00F46DC5" w:rsidP="00F46DC5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Form </w:t>
            </w:r>
            <w:r w:rsidR="00FC6A72">
              <w:rPr>
                <w:rFonts w:ascii="Segoe UI" w:hAnsi="Segoe UI" w:cs="Segoe UI"/>
              </w:rPr>
              <w:t>c</w:t>
            </w:r>
            <w:r>
              <w:rPr>
                <w:rFonts w:ascii="Segoe UI" w:hAnsi="Segoe UI" w:cs="Segoe UI"/>
              </w:rPr>
              <w:t>ompleted by: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67FFCEB" w14:textId="471ADE89" w:rsidR="00F46DC5" w:rsidRDefault="00F46DC5" w:rsidP="00F46DC5">
            <w:pPr>
              <w:spacing w:after="0" w:line="240" w:lineRule="auto"/>
              <w:rPr>
                <w:rFonts w:ascii="Segoe UI" w:hAnsi="Segoe UI" w:cs="Segoe UI"/>
              </w:rPr>
            </w:pPr>
          </w:p>
        </w:tc>
        <w:tc>
          <w:tcPr>
            <w:tcW w:w="3119" w:type="dxa"/>
            <w:tcBorders>
              <w:left w:val="single" w:sz="4" w:space="0" w:color="auto"/>
            </w:tcBorders>
            <w:vAlign w:val="center"/>
          </w:tcPr>
          <w:p w14:paraId="5D735244" w14:textId="0A9C5A0D" w:rsidR="00F46DC5" w:rsidRDefault="00F46DC5" w:rsidP="00F46DC5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Date </w:t>
            </w:r>
            <w:r w:rsidR="00FC6A72">
              <w:rPr>
                <w:rFonts w:ascii="Segoe UI" w:hAnsi="Segoe UI" w:cs="Segoe UI"/>
              </w:rPr>
              <w:t>s</w:t>
            </w:r>
            <w:r>
              <w:rPr>
                <w:rFonts w:ascii="Segoe UI" w:hAnsi="Segoe UI" w:cs="Segoe UI"/>
              </w:rPr>
              <w:t>ubmitted:</w:t>
            </w:r>
          </w:p>
        </w:tc>
      </w:tr>
      <w:tr w:rsidR="00F46DC5" w:rsidRPr="00C7577B" w14:paraId="4A90C8D2" w14:textId="4CA2DCF8" w:rsidTr="00F46DC5">
        <w:trPr>
          <w:trHeight w:val="454"/>
        </w:trPr>
        <w:sdt>
          <w:sdtPr>
            <w:rPr>
              <w:rFonts w:ascii="Segoe UI" w:hAnsi="Segoe UI" w:cs="Segoe UI"/>
            </w:rPr>
            <w:id w:val="138553411"/>
            <w:placeholder>
              <w:docPart w:val="C05C7F97FEEC416991319744BCA972F0"/>
            </w:placeholder>
            <w:showingPlcHdr/>
          </w:sdtPr>
          <w:sdtEndPr/>
          <w:sdtContent>
            <w:tc>
              <w:tcPr>
                <w:tcW w:w="3397" w:type="dxa"/>
                <w:tcBorders>
                  <w:right w:val="single" w:sz="4" w:space="0" w:color="auto"/>
                </w:tcBorders>
                <w:vAlign w:val="center"/>
              </w:tcPr>
              <w:p w14:paraId="098B92F0" w14:textId="217F85BB" w:rsidR="00F46DC5" w:rsidRDefault="00F46DC5" w:rsidP="00F46DC5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4894421" w14:textId="77777777" w:rsidR="00F46DC5" w:rsidRDefault="00F46DC5" w:rsidP="00F46DC5">
            <w:pPr>
              <w:spacing w:after="0" w:line="240" w:lineRule="auto"/>
              <w:rPr>
                <w:rFonts w:ascii="Segoe UI" w:hAnsi="Segoe UI" w:cs="Segoe UI"/>
              </w:rPr>
            </w:pPr>
          </w:p>
        </w:tc>
        <w:sdt>
          <w:sdtPr>
            <w:rPr>
              <w:rFonts w:ascii="Segoe UI" w:hAnsi="Segoe UI" w:cs="Segoe UI"/>
            </w:rPr>
            <w:id w:val="-869533639"/>
            <w:placeholder>
              <w:docPart w:val="3F94764B6FB641849DB572276ECA1E86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119" w:type="dxa"/>
                <w:tcBorders>
                  <w:left w:val="single" w:sz="4" w:space="0" w:color="auto"/>
                </w:tcBorders>
                <w:vAlign w:val="center"/>
              </w:tcPr>
              <w:p w14:paraId="127E62BA" w14:textId="051FB442" w:rsidR="00F46DC5" w:rsidRDefault="00F46DC5" w:rsidP="00F46DC5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03DE85B1" w14:textId="3001CF8B" w:rsidR="00066129" w:rsidRDefault="00066129" w:rsidP="00F54AF9">
      <w:pPr>
        <w:spacing w:after="0" w:line="240" w:lineRule="auto"/>
        <w:rPr>
          <w:rFonts w:ascii="Segoe UI" w:hAnsi="Segoe UI" w:cs="Segoe UI"/>
        </w:rPr>
      </w:pPr>
    </w:p>
    <w:p w14:paraId="5083E17C" w14:textId="77777777" w:rsidR="00066129" w:rsidRPr="00C7577B" w:rsidRDefault="00066129" w:rsidP="00F54AF9">
      <w:pPr>
        <w:spacing w:after="0" w:line="240" w:lineRule="auto"/>
        <w:rPr>
          <w:rFonts w:ascii="Segoe UI" w:hAnsi="Segoe UI" w:cs="Segoe UI"/>
        </w:rPr>
      </w:pPr>
    </w:p>
    <w:p w14:paraId="74C9FA84" w14:textId="6AEFEDA9" w:rsidR="00577EBD" w:rsidRPr="00C7577B" w:rsidRDefault="00577EBD" w:rsidP="00F54AF9">
      <w:pPr>
        <w:rPr>
          <w:rFonts w:ascii="Segoe UI" w:hAnsi="Segoe UI" w:cs="Segoe UI"/>
        </w:rPr>
      </w:pPr>
    </w:p>
    <w:p w14:paraId="117D5885" w14:textId="25F944EC" w:rsidR="00F54AF9" w:rsidRDefault="00F54AF9" w:rsidP="00F54AF9"/>
    <w:p w14:paraId="66D5E521" w14:textId="36C40332" w:rsidR="00C80C45" w:rsidRDefault="00C80C45" w:rsidP="00F54AF9"/>
    <w:p w14:paraId="18BB77B3" w14:textId="6AEBBC08" w:rsidR="00C80C45" w:rsidRDefault="00C80C45" w:rsidP="00F54AF9"/>
    <w:p w14:paraId="70996CF9" w14:textId="48F68637" w:rsidR="00C80C45" w:rsidRDefault="00C80C45" w:rsidP="00F54AF9"/>
    <w:p w14:paraId="3487CC44" w14:textId="58B40FD6" w:rsidR="00C80C45" w:rsidRDefault="00C80C45" w:rsidP="00F54AF9"/>
    <w:p w14:paraId="3ADCD89E" w14:textId="663C8755" w:rsidR="00C80C45" w:rsidRDefault="00C80C45" w:rsidP="00C80C45">
      <w:pPr>
        <w:pStyle w:val="Heading1CWC"/>
      </w:pPr>
      <w:r>
        <w:lastRenderedPageBreak/>
        <w:t>Information Required</w:t>
      </w:r>
    </w:p>
    <w:p w14:paraId="3B20BC65" w14:textId="57DB3C41" w:rsidR="00C80C45" w:rsidRDefault="00C80C45" w:rsidP="00C80C45">
      <w:pPr>
        <w:pStyle w:val="Level1BodyTextCWC"/>
      </w:pPr>
      <w:r>
        <w:t xml:space="preserve">Below </w:t>
      </w:r>
      <w:r w:rsidR="005A0E16">
        <w:t xml:space="preserve">documentation is </w:t>
      </w:r>
      <w:proofErr w:type="gramStart"/>
      <w:r>
        <w:t>required</w:t>
      </w:r>
      <w:proofErr w:type="gramEnd"/>
      <w:r>
        <w:t xml:space="preserve"> for each applicant</w:t>
      </w:r>
      <w:r w:rsidR="00480E5B">
        <w:t>. Please attached to this referral.</w:t>
      </w:r>
    </w:p>
    <w:p w14:paraId="094C30C4" w14:textId="1C5A6D28" w:rsidR="00CE7E0C" w:rsidRDefault="005A0E16" w:rsidP="00C80C45">
      <w:pPr>
        <w:pStyle w:val="Level1BodyTextCWC"/>
      </w:pPr>
      <w:r>
        <w:t>P</w:t>
      </w:r>
      <w:r w:rsidR="00CE7E0C">
        <w:t xml:space="preserve">lease include comments if information is outstanding </w:t>
      </w:r>
      <w:r>
        <w:t xml:space="preserve">(i.e. Community Services checks) </w:t>
      </w:r>
      <w:r w:rsidR="00CE7E0C">
        <w:t xml:space="preserve">or you </w:t>
      </w:r>
      <w:r w:rsidR="00824BA6">
        <w:t xml:space="preserve">are </w:t>
      </w:r>
      <w:r w:rsidR="00CE7E0C">
        <w:t>request</w:t>
      </w:r>
      <w:r w:rsidR="00824BA6">
        <w:t>ing</w:t>
      </w:r>
      <w:r w:rsidR="00CE7E0C">
        <w:t xml:space="preserve"> CWC to organise (i.e. </w:t>
      </w:r>
      <w:r w:rsidR="00480E5B">
        <w:t xml:space="preserve">Home Inspection or </w:t>
      </w:r>
      <w:r w:rsidR="00CE7E0C">
        <w:t>Reference Checks)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4815"/>
        <w:gridCol w:w="4819"/>
      </w:tblGrid>
      <w:tr w:rsidR="00C80C45" w:rsidRPr="00C7577B" w14:paraId="1DE0159D" w14:textId="77777777" w:rsidTr="00C80C45">
        <w:trPr>
          <w:trHeight w:val="454"/>
        </w:trPr>
        <w:tc>
          <w:tcPr>
            <w:tcW w:w="4815" w:type="dxa"/>
            <w:vAlign w:val="center"/>
          </w:tcPr>
          <w:p w14:paraId="456EF92B" w14:textId="109F4AD9" w:rsidR="00C80C45" w:rsidRPr="00C80C45" w:rsidRDefault="00C80C45" w:rsidP="0018310C">
            <w:pPr>
              <w:spacing w:after="0" w:line="240" w:lineRule="auto"/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 xml:space="preserve">A. </w:t>
            </w:r>
            <w:r w:rsidRPr="00C80C45">
              <w:rPr>
                <w:rFonts w:ascii="Segoe UI" w:hAnsi="Segoe UI" w:cs="Segoe UI"/>
                <w:b/>
              </w:rPr>
              <w:t>Carer Reviews</w:t>
            </w:r>
          </w:p>
        </w:tc>
        <w:tc>
          <w:tcPr>
            <w:tcW w:w="4819" w:type="dxa"/>
            <w:vAlign w:val="center"/>
          </w:tcPr>
          <w:p w14:paraId="18E17F5F" w14:textId="5C0B5564" w:rsidR="00C80C45" w:rsidRPr="00C7577B" w:rsidRDefault="00C80C45" w:rsidP="0018310C">
            <w:pPr>
              <w:spacing w:after="0" w:line="240" w:lineRule="auto"/>
              <w:rPr>
                <w:rFonts w:ascii="Segoe UI" w:hAnsi="Segoe UI" w:cs="Segoe UI"/>
              </w:rPr>
            </w:pPr>
          </w:p>
        </w:tc>
      </w:tr>
      <w:tr w:rsidR="00C80C45" w:rsidRPr="00C7577B" w14:paraId="4CEEE99F" w14:textId="77777777" w:rsidTr="00C80C45">
        <w:trPr>
          <w:trHeight w:val="454"/>
        </w:trPr>
        <w:tc>
          <w:tcPr>
            <w:tcW w:w="4815" w:type="dxa"/>
            <w:vAlign w:val="center"/>
          </w:tcPr>
          <w:p w14:paraId="2530071A" w14:textId="1F1BB6F7" w:rsidR="00C80C45" w:rsidRDefault="00C80C45" w:rsidP="0018310C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Pre-Review Checklist</w:t>
            </w:r>
          </w:p>
        </w:tc>
        <w:sdt>
          <w:sdtPr>
            <w:rPr>
              <w:rFonts w:ascii="Segoe UI" w:hAnsi="Segoe UI" w:cs="Segoe UI"/>
            </w:rPr>
            <w:id w:val="-856116257"/>
            <w:placeholder>
              <w:docPart w:val="A978E315962F4846BA2531994440852B"/>
            </w:placeholder>
            <w:showingPlcHdr/>
          </w:sdtPr>
          <w:sdtEndPr/>
          <w:sdtContent>
            <w:tc>
              <w:tcPr>
                <w:tcW w:w="4819" w:type="dxa"/>
                <w:vAlign w:val="center"/>
              </w:tcPr>
              <w:p w14:paraId="3E8D4723" w14:textId="6B70015F" w:rsidR="00C80C45" w:rsidRPr="00C7577B" w:rsidRDefault="00CE7E0C" w:rsidP="0018310C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80C45" w:rsidRPr="00C7577B" w14:paraId="054D448A" w14:textId="77777777" w:rsidTr="00C80C45">
        <w:trPr>
          <w:trHeight w:val="454"/>
        </w:trPr>
        <w:tc>
          <w:tcPr>
            <w:tcW w:w="4815" w:type="dxa"/>
            <w:vAlign w:val="center"/>
          </w:tcPr>
          <w:p w14:paraId="6532DC9D" w14:textId="2DF8D247" w:rsidR="00C80C45" w:rsidRDefault="00C80C45" w:rsidP="0018310C">
            <w:pPr>
              <w:spacing w:after="0" w:line="240" w:lineRule="auto"/>
              <w:rPr>
                <w:rFonts w:ascii="Segoe UI" w:hAnsi="Segoe UI" w:cs="Segoe UI"/>
              </w:rPr>
            </w:pPr>
            <w:proofErr w:type="gramStart"/>
            <w:r>
              <w:rPr>
                <w:rFonts w:ascii="Segoe UI" w:hAnsi="Segoe UI" w:cs="Segoe UI"/>
              </w:rPr>
              <w:t>Additional</w:t>
            </w:r>
            <w:proofErr w:type="gramEnd"/>
            <w:r>
              <w:rPr>
                <w:rFonts w:ascii="Segoe UI" w:hAnsi="Segoe UI" w:cs="Segoe UI"/>
              </w:rPr>
              <w:t xml:space="preserve"> information</w:t>
            </w:r>
          </w:p>
        </w:tc>
        <w:sdt>
          <w:sdtPr>
            <w:rPr>
              <w:rFonts w:ascii="Segoe UI" w:hAnsi="Segoe UI" w:cs="Segoe UI"/>
            </w:rPr>
            <w:id w:val="-2119059302"/>
            <w:placeholder>
              <w:docPart w:val="0E7C60B3F588417DAD9254FDAC976A20"/>
            </w:placeholder>
            <w:showingPlcHdr/>
          </w:sdtPr>
          <w:sdtEndPr/>
          <w:sdtContent>
            <w:tc>
              <w:tcPr>
                <w:tcW w:w="4819" w:type="dxa"/>
                <w:vAlign w:val="center"/>
              </w:tcPr>
              <w:p w14:paraId="6B465C3B" w14:textId="31D0001B" w:rsidR="00C80C45" w:rsidRPr="00C7577B" w:rsidRDefault="00CE7E0C" w:rsidP="0018310C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80C45" w:rsidRPr="00C7577B" w14:paraId="531ABC43" w14:textId="77777777" w:rsidTr="00C80C45">
        <w:trPr>
          <w:trHeight w:val="454"/>
        </w:trPr>
        <w:tc>
          <w:tcPr>
            <w:tcW w:w="4815" w:type="dxa"/>
            <w:vAlign w:val="center"/>
          </w:tcPr>
          <w:p w14:paraId="5CA1689B" w14:textId="64671BD4" w:rsidR="00C80C45" w:rsidRPr="00C80C45" w:rsidRDefault="00C80C45" w:rsidP="0018310C">
            <w:pPr>
              <w:spacing w:after="0" w:line="240" w:lineRule="auto"/>
              <w:rPr>
                <w:rFonts w:ascii="Segoe UI" w:hAnsi="Segoe UI" w:cs="Segoe UI"/>
                <w:b/>
              </w:rPr>
            </w:pPr>
            <w:r w:rsidRPr="00C80C45">
              <w:rPr>
                <w:rFonts w:ascii="Segoe UI" w:hAnsi="Segoe UI" w:cs="Segoe UI"/>
                <w:b/>
              </w:rPr>
              <w:t>B. General Foster Care Assessment</w:t>
            </w:r>
          </w:p>
        </w:tc>
        <w:tc>
          <w:tcPr>
            <w:tcW w:w="4819" w:type="dxa"/>
            <w:vAlign w:val="center"/>
          </w:tcPr>
          <w:p w14:paraId="3736F9D2" w14:textId="77777777" w:rsidR="00C80C45" w:rsidRPr="00C7577B" w:rsidRDefault="00C80C45" w:rsidP="0018310C">
            <w:pPr>
              <w:spacing w:after="0" w:line="240" w:lineRule="auto"/>
              <w:rPr>
                <w:rFonts w:ascii="Segoe UI" w:hAnsi="Segoe UI" w:cs="Segoe UI"/>
              </w:rPr>
            </w:pPr>
          </w:p>
        </w:tc>
      </w:tr>
      <w:tr w:rsidR="00CE7E0C" w:rsidRPr="00C7577B" w14:paraId="1BDC65DF" w14:textId="77777777" w:rsidTr="00C80C45">
        <w:trPr>
          <w:trHeight w:val="454"/>
        </w:trPr>
        <w:tc>
          <w:tcPr>
            <w:tcW w:w="4815" w:type="dxa"/>
            <w:vAlign w:val="center"/>
          </w:tcPr>
          <w:p w14:paraId="6D99D136" w14:textId="58859821" w:rsidR="00CE7E0C" w:rsidRPr="00CE7E0C" w:rsidRDefault="00CE7E0C" w:rsidP="0018310C">
            <w:pPr>
              <w:spacing w:after="0" w:line="240" w:lineRule="auto"/>
              <w:rPr>
                <w:rFonts w:ascii="Segoe UI" w:hAnsi="Segoe UI" w:cs="Segoe UI"/>
              </w:rPr>
            </w:pPr>
            <w:r w:rsidRPr="00CE7E0C">
              <w:rPr>
                <w:rFonts w:ascii="Segoe UI" w:hAnsi="Segoe UI" w:cs="Segoe UI"/>
              </w:rPr>
              <w:t>Application Form</w:t>
            </w:r>
          </w:p>
        </w:tc>
        <w:sdt>
          <w:sdtPr>
            <w:rPr>
              <w:rFonts w:ascii="Segoe UI" w:hAnsi="Segoe UI" w:cs="Segoe UI"/>
            </w:rPr>
            <w:id w:val="-139886107"/>
            <w:placeholder>
              <w:docPart w:val="FE710A49B76443BCAB6C64299A1F8E4F"/>
            </w:placeholder>
            <w:showingPlcHdr/>
          </w:sdtPr>
          <w:sdtEndPr/>
          <w:sdtContent>
            <w:tc>
              <w:tcPr>
                <w:tcW w:w="4819" w:type="dxa"/>
                <w:vAlign w:val="center"/>
              </w:tcPr>
              <w:p w14:paraId="40FBEDBE" w14:textId="4D112DF6" w:rsidR="00CE7E0C" w:rsidRPr="00C7577B" w:rsidRDefault="00CE7E0C" w:rsidP="0018310C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80C45" w:rsidRPr="00C7577B" w14:paraId="477C7C49" w14:textId="77777777" w:rsidTr="00C80C45">
        <w:trPr>
          <w:trHeight w:val="454"/>
        </w:trPr>
        <w:tc>
          <w:tcPr>
            <w:tcW w:w="4815" w:type="dxa"/>
            <w:vAlign w:val="center"/>
          </w:tcPr>
          <w:p w14:paraId="6F780172" w14:textId="6D6BDCF9" w:rsidR="00C80C45" w:rsidRDefault="00C80C45" w:rsidP="0018310C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ife History</w:t>
            </w:r>
          </w:p>
        </w:tc>
        <w:sdt>
          <w:sdtPr>
            <w:rPr>
              <w:rFonts w:ascii="Segoe UI" w:hAnsi="Segoe UI" w:cs="Segoe UI"/>
            </w:rPr>
            <w:id w:val="-2118132379"/>
            <w:placeholder>
              <w:docPart w:val="F2A318846B644F4A8D2F4BE28BF49FF4"/>
            </w:placeholder>
            <w:showingPlcHdr/>
          </w:sdtPr>
          <w:sdtEndPr/>
          <w:sdtContent>
            <w:tc>
              <w:tcPr>
                <w:tcW w:w="4819" w:type="dxa"/>
                <w:vAlign w:val="center"/>
              </w:tcPr>
              <w:p w14:paraId="69DC6786" w14:textId="74095D9B" w:rsidR="00C80C45" w:rsidRPr="00C7577B" w:rsidRDefault="00CE7E0C" w:rsidP="0018310C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80C45" w:rsidRPr="00C7577B" w14:paraId="06167286" w14:textId="77777777" w:rsidTr="00C80C45">
        <w:trPr>
          <w:trHeight w:val="454"/>
        </w:trPr>
        <w:tc>
          <w:tcPr>
            <w:tcW w:w="4815" w:type="dxa"/>
            <w:vAlign w:val="center"/>
          </w:tcPr>
          <w:p w14:paraId="4A1B4E06" w14:textId="5216C745" w:rsidR="00C80C45" w:rsidRDefault="00C80C45" w:rsidP="0018310C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Ho</w:t>
            </w:r>
            <w:r w:rsidR="00480E5B">
              <w:rPr>
                <w:rFonts w:ascii="Segoe UI" w:hAnsi="Segoe UI" w:cs="Segoe UI"/>
              </w:rPr>
              <w:t>me Safety</w:t>
            </w:r>
            <w:r>
              <w:rPr>
                <w:rFonts w:ascii="Segoe UI" w:hAnsi="Segoe UI" w:cs="Segoe UI"/>
              </w:rPr>
              <w:t xml:space="preserve"> Inspection</w:t>
            </w:r>
          </w:p>
        </w:tc>
        <w:sdt>
          <w:sdtPr>
            <w:rPr>
              <w:rFonts w:ascii="Segoe UI" w:hAnsi="Segoe UI" w:cs="Segoe UI"/>
            </w:rPr>
            <w:id w:val="147340245"/>
            <w:placeholder>
              <w:docPart w:val="E26E8BDACC51440C9A8B05036785B481"/>
            </w:placeholder>
            <w:showingPlcHdr/>
          </w:sdtPr>
          <w:sdtEndPr/>
          <w:sdtContent>
            <w:tc>
              <w:tcPr>
                <w:tcW w:w="4819" w:type="dxa"/>
                <w:vAlign w:val="center"/>
              </w:tcPr>
              <w:p w14:paraId="148D26CE" w14:textId="569361D6" w:rsidR="00C80C45" w:rsidRPr="00C7577B" w:rsidRDefault="00CE7E0C" w:rsidP="0018310C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80C45" w:rsidRPr="00C7577B" w14:paraId="59CD298D" w14:textId="77777777" w:rsidTr="00C80C45">
        <w:trPr>
          <w:trHeight w:val="454"/>
        </w:trPr>
        <w:tc>
          <w:tcPr>
            <w:tcW w:w="4815" w:type="dxa"/>
            <w:vAlign w:val="center"/>
          </w:tcPr>
          <w:p w14:paraId="51D8886C" w14:textId="24483F1E" w:rsidR="00C80C45" w:rsidRDefault="00C80C45" w:rsidP="0018310C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Identity check &amp; date completed</w:t>
            </w:r>
          </w:p>
        </w:tc>
        <w:sdt>
          <w:sdtPr>
            <w:rPr>
              <w:rFonts w:ascii="Segoe UI" w:hAnsi="Segoe UI" w:cs="Segoe UI"/>
            </w:rPr>
            <w:id w:val="-1022855644"/>
            <w:placeholder>
              <w:docPart w:val="B76C208CC09841989736F8002BE51492"/>
            </w:placeholder>
            <w:showingPlcHdr/>
          </w:sdtPr>
          <w:sdtEndPr/>
          <w:sdtContent>
            <w:tc>
              <w:tcPr>
                <w:tcW w:w="4819" w:type="dxa"/>
                <w:vAlign w:val="center"/>
              </w:tcPr>
              <w:p w14:paraId="7AF666A8" w14:textId="5111A51E" w:rsidR="00C80C45" w:rsidRPr="00C7577B" w:rsidRDefault="00CE7E0C" w:rsidP="0018310C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80C45" w:rsidRPr="00C7577B" w14:paraId="705939A3" w14:textId="77777777" w:rsidTr="00C80C45">
        <w:trPr>
          <w:trHeight w:val="454"/>
        </w:trPr>
        <w:tc>
          <w:tcPr>
            <w:tcW w:w="4815" w:type="dxa"/>
            <w:vAlign w:val="center"/>
          </w:tcPr>
          <w:p w14:paraId="38A9E10E" w14:textId="24F95AE5" w:rsidR="00C80C45" w:rsidRPr="00C7577B" w:rsidRDefault="00C80C45" w:rsidP="0018310C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WWCC number &amp; date verified</w:t>
            </w:r>
          </w:p>
        </w:tc>
        <w:sdt>
          <w:sdtPr>
            <w:rPr>
              <w:rFonts w:ascii="Segoe UI" w:hAnsi="Segoe UI" w:cs="Segoe UI"/>
            </w:rPr>
            <w:id w:val="1246535891"/>
            <w:placeholder>
              <w:docPart w:val="EB6407A5BA2A4B6F93DCBDC6C1EB4AC1"/>
            </w:placeholder>
            <w:showingPlcHdr/>
          </w:sdtPr>
          <w:sdtEndPr/>
          <w:sdtContent>
            <w:tc>
              <w:tcPr>
                <w:tcW w:w="4819" w:type="dxa"/>
                <w:vAlign w:val="center"/>
              </w:tcPr>
              <w:p w14:paraId="682BB8B0" w14:textId="12D16C2C" w:rsidR="00C80C45" w:rsidRPr="00C7577B" w:rsidRDefault="00CE7E0C" w:rsidP="0018310C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80C45" w:rsidRPr="00C7577B" w14:paraId="736F7819" w14:textId="77777777" w:rsidTr="00C80C45">
        <w:trPr>
          <w:trHeight w:val="454"/>
        </w:trPr>
        <w:tc>
          <w:tcPr>
            <w:tcW w:w="4815" w:type="dxa"/>
            <w:vAlign w:val="center"/>
          </w:tcPr>
          <w:p w14:paraId="2A050C2A" w14:textId="4988A47C" w:rsidR="00C80C45" w:rsidRPr="00C7577B" w:rsidRDefault="00C80C45" w:rsidP="0018310C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National Police Check &amp; date completed</w:t>
            </w:r>
          </w:p>
        </w:tc>
        <w:sdt>
          <w:sdtPr>
            <w:rPr>
              <w:rFonts w:ascii="Segoe UI" w:hAnsi="Segoe UI" w:cs="Segoe UI"/>
            </w:rPr>
            <w:id w:val="-725839435"/>
            <w:placeholder>
              <w:docPart w:val="E1091BC2D2644033B33D2CC88A4948C4"/>
            </w:placeholder>
            <w:showingPlcHdr/>
          </w:sdtPr>
          <w:sdtEndPr/>
          <w:sdtContent>
            <w:tc>
              <w:tcPr>
                <w:tcW w:w="4819" w:type="dxa"/>
                <w:vAlign w:val="center"/>
              </w:tcPr>
              <w:p w14:paraId="1EB07B1B" w14:textId="1CF791A1" w:rsidR="00C80C45" w:rsidRPr="00C7577B" w:rsidRDefault="00CE7E0C" w:rsidP="0018310C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80C45" w:rsidRPr="00C7577B" w14:paraId="27BE5576" w14:textId="77777777" w:rsidTr="00C80C45">
        <w:trPr>
          <w:trHeight w:val="454"/>
        </w:trPr>
        <w:tc>
          <w:tcPr>
            <w:tcW w:w="4815" w:type="dxa"/>
            <w:vAlign w:val="center"/>
          </w:tcPr>
          <w:p w14:paraId="165F4741" w14:textId="210589F9" w:rsidR="00C80C45" w:rsidRPr="00C7577B" w:rsidRDefault="00C80C45" w:rsidP="0018310C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Other agency checks</w:t>
            </w:r>
          </w:p>
        </w:tc>
        <w:sdt>
          <w:sdtPr>
            <w:rPr>
              <w:rFonts w:ascii="Segoe UI" w:hAnsi="Segoe UI" w:cs="Segoe UI"/>
            </w:rPr>
            <w:id w:val="1348994691"/>
            <w:placeholder>
              <w:docPart w:val="B3E6CC02993243DEBC514886002B6798"/>
            </w:placeholder>
            <w:showingPlcHdr/>
          </w:sdtPr>
          <w:sdtEndPr/>
          <w:sdtContent>
            <w:tc>
              <w:tcPr>
                <w:tcW w:w="4819" w:type="dxa"/>
                <w:vAlign w:val="center"/>
              </w:tcPr>
              <w:p w14:paraId="603D38F1" w14:textId="037BF0D6" w:rsidR="00C80C45" w:rsidRPr="00C7577B" w:rsidRDefault="00CE7E0C" w:rsidP="0018310C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80C45" w:rsidRPr="00C7577B" w14:paraId="757C48F9" w14:textId="77777777" w:rsidTr="00C80C45">
        <w:trPr>
          <w:trHeight w:val="454"/>
        </w:trPr>
        <w:tc>
          <w:tcPr>
            <w:tcW w:w="4815" w:type="dxa"/>
            <w:vAlign w:val="center"/>
          </w:tcPr>
          <w:p w14:paraId="4BE15686" w14:textId="41A67107" w:rsidR="00C80C45" w:rsidRDefault="00C80C45" w:rsidP="0018310C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Applicants Health Checklist</w:t>
            </w:r>
          </w:p>
        </w:tc>
        <w:sdt>
          <w:sdtPr>
            <w:rPr>
              <w:rFonts w:ascii="Segoe UI" w:hAnsi="Segoe UI" w:cs="Segoe UI"/>
            </w:rPr>
            <w:id w:val="-773481435"/>
            <w:placeholder>
              <w:docPart w:val="29CB2DE413DD4488AA6122DB760DC938"/>
            </w:placeholder>
            <w:showingPlcHdr/>
          </w:sdtPr>
          <w:sdtEndPr/>
          <w:sdtContent>
            <w:tc>
              <w:tcPr>
                <w:tcW w:w="4819" w:type="dxa"/>
                <w:vAlign w:val="center"/>
              </w:tcPr>
              <w:p w14:paraId="1EC13789" w14:textId="529C2EEE" w:rsidR="00C80C45" w:rsidRDefault="00CE7E0C" w:rsidP="0018310C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80C45" w:rsidRPr="00C7577B" w14:paraId="0E6ED587" w14:textId="77777777" w:rsidTr="00C80C45">
        <w:trPr>
          <w:trHeight w:val="454"/>
        </w:trPr>
        <w:tc>
          <w:tcPr>
            <w:tcW w:w="4815" w:type="dxa"/>
            <w:vAlign w:val="center"/>
          </w:tcPr>
          <w:p w14:paraId="3C08803A" w14:textId="759B1597" w:rsidR="00C80C45" w:rsidRDefault="00C80C45" w:rsidP="0018310C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Medical Questionnaire</w:t>
            </w:r>
          </w:p>
        </w:tc>
        <w:sdt>
          <w:sdtPr>
            <w:rPr>
              <w:rFonts w:ascii="Segoe UI" w:hAnsi="Segoe UI" w:cs="Segoe UI"/>
            </w:rPr>
            <w:id w:val="1958667629"/>
            <w:placeholder>
              <w:docPart w:val="BC363F17D0D94F9BB92072FAEA51337B"/>
            </w:placeholder>
            <w:showingPlcHdr/>
          </w:sdtPr>
          <w:sdtEndPr/>
          <w:sdtContent>
            <w:tc>
              <w:tcPr>
                <w:tcW w:w="4819" w:type="dxa"/>
                <w:vAlign w:val="center"/>
              </w:tcPr>
              <w:p w14:paraId="2D2C1002" w14:textId="74091E42" w:rsidR="00C80C45" w:rsidRDefault="00CE7E0C" w:rsidP="0018310C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80C45" w:rsidRPr="00C7577B" w14:paraId="26062B04" w14:textId="77777777" w:rsidTr="00C80C45">
        <w:trPr>
          <w:trHeight w:val="454"/>
        </w:trPr>
        <w:tc>
          <w:tcPr>
            <w:tcW w:w="4815" w:type="dxa"/>
            <w:vAlign w:val="center"/>
          </w:tcPr>
          <w:p w14:paraId="4D024361" w14:textId="6822B3DA" w:rsidR="00C80C45" w:rsidRDefault="00C80C45" w:rsidP="0018310C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Reference Checks</w:t>
            </w:r>
          </w:p>
        </w:tc>
        <w:sdt>
          <w:sdtPr>
            <w:rPr>
              <w:rFonts w:ascii="Segoe UI" w:hAnsi="Segoe UI" w:cs="Segoe UI"/>
            </w:rPr>
            <w:id w:val="841129749"/>
            <w:placeholder>
              <w:docPart w:val="11F8869BED0649279488B0F471EE587A"/>
            </w:placeholder>
            <w:showingPlcHdr/>
          </w:sdtPr>
          <w:sdtEndPr/>
          <w:sdtContent>
            <w:tc>
              <w:tcPr>
                <w:tcW w:w="4819" w:type="dxa"/>
                <w:vAlign w:val="center"/>
              </w:tcPr>
              <w:p w14:paraId="6ADFC7F0" w14:textId="1FB77184" w:rsidR="00C80C45" w:rsidRDefault="00CE7E0C" w:rsidP="0018310C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80C45" w:rsidRPr="00C7577B" w14:paraId="6EF17622" w14:textId="77777777" w:rsidTr="00C80C45">
        <w:trPr>
          <w:trHeight w:val="454"/>
        </w:trPr>
        <w:tc>
          <w:tcPr>
            <w:tcW w:w="4815" w:type="dxa"/>
            <w:vAlign w:val="center"/>
          </w:tcPr>
          <w:p w14:paraId="2EBA4582" w14:textId="235EBCD0" w:rsidR="00C80C45" w:rsidRDefault="00C80C45" w:rsidP="0018310C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ommunity Services Check</w:t>
            </w:r>
          </w:p>
        </w:tc>
        <w:sdt>
          <w:sdtPr>
            <w:rPr>
              <w:rFonts w:ascii="Segoe UI" w:hAnsi="Segoe UI" w:cs="Segoe UI"/>
            </w:rPr>
            <w:id w:val="46115685"/>
            <w:placeholder>
              <w:docPart w:val="FDCC81DB0B5847C3A5703D3CD48140A9"/>
            </w:placeholder>
            <w:showingPlcHdr/>
          </w:sdtPr>
          <w:sdtEndPr/>
          <w:sdtContent>
            <w:tc>
              <w:tcPr>
                <w:tcW w:w="4819" w:type="dxa"/>
                <w:vAlign w:val="center"/>
              </w:tcPr>
              <w:p w14:paraId="3B094D91" w14:textId="539FEA43" w:rsidR="00C80C45" w:rsidRDefault="00CE7E0C" w:rsidP="0018310C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80C45" w:rsidRPr="00C7577B" w14:paraId="41D6341F" w14:textId="77777777" w:rsidTr="00C80C45">
        <w:trPr>
          <w:trHeight w:val="454"/>
        </w:trPr>
        <w:tc>
          <w:tcPr>
            <w:tcW w:w="4815" w:type="dxa"/>
            <w:vAlign w:val="center"/>
          </w:tcPr>
          <w:p w14:paraId="73F85468" w14:textId="6D3B62AE" w:rsidR="00C80C45" w:rsidRDefault="00C80C45" w:rsidP="0018310C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Preauthorisation Training date completed</w:t>
            </w:r>
          </w:p>
        </w:tc>
        <w:sdt>
          <w:sdtPr>
            <w:rPr>
              <w:rFonts w:ascii="Segoe UI" w:hAnsi="Segoe UI" w:cs="Segoe UI"/>
            </w:rPr>
            <w:id w:val="166131932"/>
            <w:placeholder>
              <w:docPart w:val="88322BEAFEDE4352AF1B0C6037E2F4FB"/>
            </w:placeholder>
            <w:showingPlcHdr/>
          </w:sdtPr>
          <w:sdtEndPr/>
          <w:sdtContent>
            <w:tc>
              <w:tcPr>
                <w:tcW w:w="4819" w:type="dxa"/>
                <w:vAlign w:val="center"/>
              </w:tcPr>
              <w:p w14:paraId="18CB144B" w14:textId="397229CE" w:rsidR="00C80C45" w:rsidRDefault="00CE7E0C" w:rsidP="0018310C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80C45" w:rsidRPr="00C7577B" w14:paraId="6D587A49" w14:textId="77777777" w:rsidTr="00C80C45">
        <w:trPr>
          <w:trHeight w:val="454"/>
        </w:trPr>
        <w:tc>
          <w:tcPr>
            <w:tcW w:w="4815" w:type="dxa"/>
            <w:vAlign w:val="center"/>
          </w:tcPr>
          <w:p w14:paraId="757E51A2" w14:textId="22570ED6" w:rsidR="00C80C45" w:rsidRDefault="00C80C45" w:rsidP="0018310C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ode of Conduct date signed</w:t>
            </w:r>
          </w:p>
        </w:tc>
        <w:sdt>
          <w:sdtPr>
            <w:rPr>
              <w:rFonts w:ascii="Segoe UI" w:hAnsi="Segoe UI" w:cs="Segoe UI"/>
            </w:rPr>
            <w:id w:val="458681676"/>
            <w:placeholder>
              <w:docPart w:val="9F387EAC3D6944AA894D14E468FC16B6"/>
            </w:placeholder>
            <w:showingPlcHdr/>
          </w:sdtPr>
          <w:sdtEndPr/>
          <w:sdtContent>
            <w:tc>
              <w:tcPr>
                <w:tcW w:w="4819" w:type="dxa"/>
                <w:vAlign w:val="center"/>
              </w:tcPr>
              <w:p w14:paraId="0A0E9AE2" w14:textId="7B4CAE01" w:rsidR="00C80C45" w:rsidRDefault="00CE7E0C" w:rsidP="0018310C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80C45" w:rsidRPr="00C7577B" w14:paraId="26C8F3D9" w14:textId="77777777" w:rsidTr="00C80C45">
        <w:trPr>
          <w:trHeight w:val="454"/>
        </w:trPr>
        <w:tc>
          <w:tcPr>
            <w:tcW w:w="4815" w:type="dxa"/>
            <w:vAlign w:val="center"/>
          </w:tcPr>
          <w:p w14:paraId="293C232A" w14:textId="62ED1C9A" w:rsidR="00C80C45" w:rsidRPr="00C80C45" w:rsidRDefault="00C80C45" w:rsidP="0018310C">
            <w:pPr>
              <w:spacing w:after="0" w:line="240" w:lineRule="auto"/>
              <w:rPr>
                <w:rFonts w:ascii="Segoe UI" w:hAnsi="Segoe UI" w:cs="Segoe UI"/>
                <w:b/>
              </w:rPr>
            </w:pPr>
            <w:r w:rsidRPr="00C80C45">
              <w:rPr>
                <w:rFonts w:ascii="Segoe UI" w:hAnsi="Segoe UI" w:cs="Segoe UI"/>
                <w:b/>
              </w:rPr>
              <w:t>C. Relative Kinship Assessment</w:t>
            </w:r>
          </w:p>
        </w:tc>
        <w:tc>
          <w:tcPr>
            <w:tcW w:w="4819" w:type="dxa"/>
            <w:vAlign w:val="center"/>
          </w:tcPr>
          <w:p w14:paraId="031DBC2E" w14:textId="583C2FB8" w:rsidR="00C80C45" w:rsidRPr="00CE7E0C" w:rsidRDefault="00C80C45" w:rsidP="0018310C">
            <w:pPr>
              <w:spacing w:after="0" w:line="240" w:lineRule="auto"/>
              <w:rPr>
                <w:rFonts w:ascii="Segoe UI" w:hAnsi="Segoe UI" w:cs="Segoe UI"/>
                <w:b/>
                <w:i/>
              </w:rPr>
            </w:pPr>
            <w:r w:rsidRPr="00CE7E0C">
              <w:rPr>
                <w:rFonts w:ascii="Segoe UI" w:hAnsi="Segoe UI" w:cs="Segoe UI"/>
                <w:b/>
                <w:i/>
              </w:rPr>
              <w:t>Section B items plus Section C items</w:t>
            </w:r>
          </w:p>
        </w:tc>
      </w:tr>
      <w:tr w:rsidR="00C80C45" w:rsidRPr="00C7577B" w14:paraId="60FB95AA" w14:textId="77777777" w:rsidTr="00C80C45">
        <w:trPr>
          <w:trHeight w:val="454"/>
        </w:trPr>
        <w:tc>
          <w:tcPr>
            <w:tcW w:w="4815" w:type="dxa"/>
            <w:vAlign w:val="center"/>
          </w:tcPr>
          <w:p w14:paraId="2802632D" w14:textId="0A37AA47" w:rsidR="00C80C45" w:rsidRDefault="00C80C45" w:rsidP="0018310C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Profile of child </w:t>
            </w:r>
            <w:proofErr w:type="gramStart"/>
            <w:r>
              <w:rPr>
                <w:rFonts w:ascii="Segoe UI" w:hAnsi="Segoe UI" w:cs="Segoe UI"/>
              </w:rPr>
              <w:t>being placed</w:t>
            </w:r>
            <w:proofErr w:type="gramEnd"/>
          </w:p>
        </w:tc>
        <w:sdt>
          <w:sdtPr>
            <w:rPr>
              <w:rFonts w:ascii="Segoe UI" w:hAnsi="Segoe UI" w:cs="Segoe UI"/>
            </w:rPr>
            <w:id w:val="1995750347"/>
            <w:placeholder>
              <w:docPart w:val="0B002666048147DB8A88810BDCB17CC6"/>
            </w:placeholder>
            <w:showingPlcHdr/>
          </w:sdtPr>
          <w:sdtEndPr/>
          <w:sdtContent>
            <w:bookmarkStart w:id="0" w:name="_GoBack" w:displacedByCustomXml="prev"/>
            <w:tc>
              <w:tcPr>
                <w:tcW w:w="4819" w:type="dxa"/>
                <w:vAlign w:val="center"/>
              </w:tcPr>
              <w:p w14:paraId="7EA37CE7" w14:textId="59B2695E" w:rsidR="00C80C45" w:rsidRDefault="00CE7E0C" w:rsidP="0018310C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  <w:bookmarkEnd w:id="0" w:displacedByCustomXml="next"/>
          </w:sdtContent>
        </w:sdt>
      </w:tr>
    </w:tbl>
    <w:p w14:paraId="0ED07B5B" w14:textId="77777777" w:rsidR="00C80C45" w:rsidRPr="00577EBD" w:rsidRDefault="00C80C45" w:rsidP="00F54AF9"/>
    <w:sectPr w:rsidR="00C80C45" w:rsidRPr="00577EBD" w:rsidSect="00FE7580">
      <w:headerReference w:type="default" r:id="rId9"/>
      <w:footerReference w:type="default" r:id="rId10"/>
      <w:headerReference w:type="first" r:id="rId11"/>
      <w:pgSz w:w="11906" w:h="16838"/>
      <w:pgMar w:top="1134" w:right="1134" w:bottom="1134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2DC090" w14:textId="77777777" w:rsidR="00F52EDC" w:rsidRDefault="00F52EDC" w:rsidP="0021666E">
      <w:pPr>
        <w:spacing w:after="0" w:line="240" w:lineRule="auto"/>
      </w:pPr>
      <w:r>
        <w:separator/>
      </w:r>
    </w:p>
  </w:endnote>
  <w:endnote w:type="continuationSeparator" w:id="0">
    <w:p w14:paraId="69B1F818" w14:textId="77777777" w:rsidR="00F52EDC" w:rsidRDefault="00F52EDC" w:rsidP="00216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Bold">
    <w:altName w:val="Calibri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61"/>
      <w:gridCol w:w="3402"/>
      <w:gridCol w:w="2965"/>
    </w:tblGrid>
    <w:tr w:rsidR="009A56CF" w14:paraId="3B79033E" w14:textId="77777777" w:rsidTr="009A56CF">
      <w:trPr>
        <w:trHeight w:val="423"/>
      </w:trPr>
      <w:tc>
        <w:tcPr>
          <w:tcW w:w="3261" w:type="dxa"/>
        </w:tcPr>
        <w:p w14:paraId="51AF2626" w14:textId="440337B3" w:rsidR="009A56CF" w:rsidRDefault="009A56CF" w:rsidP="009A56CF">
          <w:pPr>
            <w:pStyle w:val="Footer"/>
            <w:spacing w:before="60" w:after="0" w:line="240" w:lineRule="auto"/>
            <w:ind w:left="-102" w:hanging="6"/>
            <w:rPr>
              <w:sz w:val="18"/>
              <w:szCs w:val="18"/>
            </w:rPr>
          </w:pPr>
          <w:r w:rsidRPr="00C03798">
            <w:rPr>
              <w:sz w:val="18"/>
              <w:szCs w:val="18"/>
            </w:rPr>
            <w:t xml:space="preserve">Caring </w:t>
          </w:r>
          <w:proofErr w:type="gramStart"/>
          <w:r w:rsidRPr="00C03798">
            <w:rPr>
              <w:sz w:val="18"/>
              <w:szCs w:val="18"/>
            </w:rPr>
            <w:t>With</w:t>
          </w:r>
          <w:proofErr w:type="gramEnd"/>
          <w:r w:rsidRPr="00C03798">
            <w:rPr>
              <w:sz w:val="18"/>
              <w:szCs w:val="18"/>
            </w:rPr>
            <w:t xml:space="preserve"> Carers</w:t>
          </w:r>
          <w:r>
            <w:rPr>
              <w:sz w:val="18"/>
              <w:szCs w:val="18"/>
            </w:rPr>
            <w:t xml:space="preserve"> – </w:t>
          </w:r>
          <w:r w:rsidR="001503F4">
            <w:rPr>
              <w:sz w:val="18"/>
              <w:szCs w:val="18"/>
            </w:rPr>
            <w:t>Referral Form</w:t>
          </w:r>
          <w:r>
            <w:rPr>
              <w:sz w:val="18"/>
              <w:szCs w:val="18"/>
            </w:rPr>
            <w:t xml:space="preserve"> Revision </w:t>
          </w:r>
          <w:r w:rsidR="00480E5B">
            <w:rPr>
              <w:sz w:val="18"/>
              <w:szCs w:val="18"/>
            </w:rPr>
            <w:t>7</w:t>
          </w:r>
          <w:r>
            <w:rPr>
              <w:sz w:val="18"/>
              <w:szCs w:val="18"/>
            </w:rPr>
            <w:t xml:space="preserve"> – </w:t>
          </w:r>
          <w:r w:rsidR="00480E5B">
            <w:rPr>
              <w:sz w:val="18"/>
              <w:szCs w:val="18"/>
            </w:rPr>
            <w:t>1</w:t>
          </w:r>
          <w:r w:rsidR="00480E5B" w:rsidRPr="00480E5B">
            <w:rPr>
              <w:sz w:val="18"/>
              <w:szCs w:val="18"/>
              <w:vertAlign w:val="superscript"/>
            </w:rPr>
            <w:t>st</w:t>
          </w:r>
          <w:r w:rsidR="00480E5B">
            <w:rPr>
              <w:sz w:val="18"/>
              <w:szCs w:val="18"/>
            </w:rPr>
            <w:t xml:space="preserve"> October</w:t>
          </w:r>
          <w:r w:rsidR="005A0E16">
            <w:rPr>
              <w:sz w:val="18"/>
              <w:szCs w:val="18"/>
            </w:rPr>
            <w:t xml:space="preserve"> </w:t>
          </w:r>
          <w:r>
            <w:rPr>
              <w:sz w:val="18"/>
              <w:szCs w:val="18"/>
            </w:rPr>
            <w:t>201</w:t>
          </w:r>
          <w:r w:rsidR="005A0E16">
            <w:rPr>
              <w:sz w:val="18"/>
              <w:szCs w:val="18"/>
            </w:rPr>
            <w:t>9</w:t>
          </w:r>
        </w:p>
      </w:tc>
      <w:tc>
        <w:tcPr>
          <w:tcW w:w="3402" w:type="dxa"/>
        </w:tcPr>
        <w:p w14:paraId="0D9FDF50" w14:textId="168CF435" w:rsidR="009A56CF" w:rsidRPr="009A56CF" w:rsidRDefault="009A56CF" w:rsidP="009A56CF">
          <w:pPr>
            <w:pStyle w:val="Footer"/>
            <w:spacing w:before="60" w:after="0" w:line="240" w:lineRule="auto"/>
            <w:ind w:hanging="108"/>
            <w:jc w:val="center"/>
            <w:rPr>
              <w:sz w:val="18"/>
              <w:szCs w:val="18"/>
            </w:rPr>
          </w:pPr>
          <w:r w:rsidRPr="009A56CF">
            <w:rPr>
              <w:sz w:val="18"/>
              <w:szCs w:val="18"/>
            </w:rPr>
            <w:t>201</w:t>
          </w:r>
          <w:r w:rsidR="00480E5B">
            <w:rPr>
              <w:sz w:val="18"/>
              <w:szCs w:val="18"/>
            </w:rPr>
            <w:t>9</w:t>
          </w:r>
          <w:r w:rsidRPr="009A56CF">
            <w:rPr>
              <w:sz w:val="18"/>
              <w:szCs w:val="18"/>
            </w:rPr>
            <w:t xml:space="preserve"> © Caring </w:t>
          </w:r>
          <w:proofErr w:type="gramStart"/>
          <w:r w:rsidRPr="009A56CF">
            <w:rPr>
              <w:sz w:val="18"/>
              <w:szCs w:val="18"/>
            </w:rPr>
            <w:t>With</w:t>
          </w:r>
          <w:proofErr w:type="gramEnd"/>
          <w:r w:rsidRPr="009A56CF">
            <w:rPr>
              <w:sz w:val="18"/>
              <w:szCs w:val="18"/>
            </w:rPr>
            <w:t xml:space="preserve"> Carers</w:t>
          </w:r>
        </w:p>
      </w:tc>
      <w:tc>
        <w:tcPr>
          <w:tcW w:w="2965" w:type="dxa"/>
        </w:tcPr>
        <w:p w14:paraId="4946C825" w14:textId="11BF8A5A" w:rsidR="009A56CF" w:rsidRPr="00C03798" w:rsidRDefault="009A56CF" w:rsidP="00593716">
          <w:pPr>
            <w:pStyle w:val="Footer"/>
            <w:tabs>
              <w:tab w:val="clear" w:pos="4513"/>
              <w:tab w:val="center" w:pos="4292"/>
            </w:tabs>
            <w:spacing w:before="60" w:after="0" w:line="240" w:lineRule="auto"/>
            <w:ind w:right="-119"/>
            <w:jc w:val="right"/>
            <w:rPr>
              <w:sz w:val="18"/>
              <w:szCs w:val="18"/>
            </w:rPr>
          </w:pPr>
          <w:r w:rsidRPr="00C03798">
            <w:rPr>
              <w:sz w:val="18"/>
              <w:szCs w:val="18"/>
            </w:rPr>
            <w:t xml:space="preserve">Page </w:t>
          </w:r>
          <w:r w:rsidRPr="00C03798">
            <w:rPr>
              <w:sz w:val="18"/>
              <w:szCs w:val="18"/>
            </w:rPr>
            <w:fldChar w:fldCharType="begin"/>
          </w:r>
          <w:r w:rsidRPr="00C03798">
            <w:rPr>
              <w:sz w:val="18"/>
              <w:szCs w:val="18"/>
            </w:rPr>
            <w:instrText xml:space="preserve"> PAGE  \* Arabic  \* MERGEFORMAT </w:instrText>
          </w:r>
          <w:r w:rsidRPr="00C03798">
            <w:rPr>
              <w:sz w:val="18"/>
              <w:szCs w:val="18"/>
            </w:rPr>
            <w:fldChar w:fldCharType="separate"/>
          </w:r>
          <w:r w:rsidR="007A7BB9">
            <w:rPr>
              <w:noProof/>
              <w:sz w:val="18"/>
              <w:szCs w:val="18"/>
            </w:rPr>
            <w:t>1</w:t>
          </w:r>
          <w:r w:rsidRPr="00C03798">
            <w:rPr>
              <w:sz w:val="18"/>
              <w:szCs w:val="18"/>
            </w:rPr>
            <w:fldChar w:fldCharType="end"/>
          </w:r>
          <w:r w:rsidRPr="00C03798">
            <w:rPr>
              <w:sz w:val="18"/>
              <w:szCs w:val="18"/>
            </w:rPr>
            <w:t xml:space="preserve"> of </w:t>
          </w:r>
          <w:r w:rsidRPr="00C03798">
            <w:rPr>
              <w:sz w:val="18"/>
              <w:szCs w:val="18"/>
            </w:rPr>
            <w:fldChar w:fldCharType="begin"/>
          </w:r>
          <w:r w:rsidRPr="00C03798">
            <w:rPr>
              <w:sz w:val="18"/>
              <w:szCs w:val="18"/>
            </w:rPr>
            <w:instrText xml:space="preserve"> NUMPAGES  \* Arabic  \* MERGEFORMAT </w:instrText>
          </w:r>
          <w:r w:rsidRPr="00C03798">
            <w:rPr>
              <w:sz w:val="18"/>
              <w:szCs w:val="18"/>
            </w:rPr>
            <w:fldChar w:fldCharType="separate"/>
          </w:r>
          <w:r w:rsidR="007A7BB9">
            <w:rPr>
              <w:noProof/>
              <w:sz w:val="18"/>
              <w:szCs w:val="18"/>
            </w:rPr>
            <w:t>1</w:t>
          </w:r>
          <w:r w:rsidRPr="00C03798">
            <w:rPr>
              <w:sz w:val="18"/>
              <w:szCs w:val="18"/>
            </w:rPr>
            <w:fldChar w:fldCharType="end"/>
          </w:r>
        </w:p>
      </w:tc>
    </w:tr>
  </w:tbl>
  <w:p w14:paraId="2C7E2629" w14:textId="77777777" w:rsidR="00C03798" w:rsidRDefault="00C037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6A37C9" w14:textId="77777777" w:rsidR="00F52EDC" w:rsidRDefault="00F52EDC" w:rsidP="0021666E">
      <w:pPr>
        <w:spacing w:after="0" w:line="240" w:lineRule="auto"/>
      </w:pPr>
      <w:r>
        <w:separator/>
      </w:r>
    </w:p>
  </w:footnote>
  <w:footnote w:type="continuationSeparator" w:id="0">
    <w:p w14:paraId="03CCF4DF" w14:textId="77777777" w:rsidR="00F52EDC" w:rsidRDefault="00F52EDC" w:rsidP="002166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09"/>
      <w:gridCol w:w="3209"/>
      <w:gridCol w:w="3210"/>
    </w:tblGrid>
    <w:tr w:rsidR="0021666E" w14:paraId="75CB13DE" w14:textId="77777777" w:rsidTr="0021666E">
      <w:trPr>
        <w:trHeight w:val="1424"/>
        <w:jc w:val="center"/>
      </w:trPr>
      <w:tc>
        <w:tcPr>
          <w:tcW w:w="3209" w:type="dxa"/>
          <w:vAlign w:val="center"/>
        </w:tcPr>
        <w:p w14:paraId="0D611D77" w14:textId="77777777" w:rsidR="0021666E" w:rsidRPr="00334D6E" w:rsidRDefault="0021666E" w:rsidP="00593716">
          <w:pPr>
            <w:pStyle w:val="Header"/>
            <w:spacing w:after="0" w:line="240" w:lineRule="auto"/>
            <w:ind w:hanging="108"/>
            <w:rPr>
              <w:rFonts w:ascii="Segoe UI" w:hAnsi="Segoe UI" w:cs="Segoe UI"/>
              <w:b/>
              <w:color w:val="548DD4"/>
            </w:rPr>
          </w:pPr>
          <w:r w:rsidRPr="00334D6E">
            <w:rPr>
              <w:rFonts w:ascii="Segoe UI" w:hAnsi="Segoe UI" w:cs="Segoe UI"/>
              <w:b/>
              <w:color w:val="1DACE2"/>
              <w:sz w:val="28"/>
            </w:rPr>
            <w:t xml:space="preserve">Caring </w:t>
          </w:r>
          <w:proofErr w:type="gramStart"/>
          <w:r w:rsidRPr="00334D6E">
            <w:rPr>
              <w:rFonts w:ascii="Segoe UI" w:hAnsi="Segoe UI" w:cs="Segoe UI"/>
              <w:b/>
              <w:color w:val="1DACE2"/>
              <w:sz w:val="28"/>
            </w:rPr>
            <w:t>With</w:t>
          </w:r>
          <w:proofErr w:type="gramEnd"/>
          <w:r w:rsidRPr="00334D6E">
            <w:rPr>
              <w:rFonts w:ascii="Segoe UI" w:hAnsi="Segoe UI" w:cs="Segoe UI"/>
              <w:b/>
              <w:color w:val="1DACE2"/>
              <w:sz w:val="28"/>
            </w:rPr>
            <w:t xml:space="preserve"> Carers</w:t>
          </w:r>
        </w:p>
      </w:tc>
      <w:tc>
        <w:tcPr>
          <w:tcW w:w="3209" w:type="dxa"/>
        </w:tcPr>
        <w:p w14:paraId="61B40365" w14:textId="77777777" w:rsidR="0021666E" w:rsidRDefault="0021666E">
          <w:pPr>
            <w:pStyle w:val="Header"/>
          </w:pPr>
        </w:p>
      </w:tc>
      <w:tc>
        <w:tcPr>
          <w:tcW w:w="3210" w:type="dxa"/>
        </w:tcPr>
        <w:p w14:paraId="51F31720" w14:textId="77777777" w:rsidR="0021666E" w:rsidRDefault="0021666E" w:rsidP="0021666E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02328D8B" wp14:editId="686CAFBC">
                <wp:simplePos x="0" y="0"/>
                <wp:positionH relativeFrom="column">
                  <wp:posOffset>1160992</wp:posOffset>
                </wp:positionH>
                <wp:positionV relativeFrom="page">
                  <wp:posOffset>23918</wp:posOffset>
                </wp:positionV>
                <wp:extent cx="795020" cy="827405"/>
                <wp:effectExtent l="0" t="0" r="5080" b="0"/>
                <wp:wrapNone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Caring with Carers Log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95020" cy="8274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0AC62569" w14:textId="77777777" w:rsidR="0021666E" w:rsidRDefault="002166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09"/>
      <w:gridCol w:w="3209"/>
      <w:gridCol w:w="3210"/>
    </w:tblGrid>
    <w:tr w:rsidR="00967C50" w14:paraId="0B881384" w14:textId="77777777" w:rsidTr="004B2DC4">
      <w:trPr>
        <w:trHeight w:val="1424"/>
        <w:jc w:val="center"/>
      </w:trPr>
      <w:tc>
        <w:tcPr>
          <w:tcW w:w="3209" w:type="dxa"/>
          <w:vAlign w:val="center"/>
        </w:tcPr>
        <w:p w14:paraId="2A50C2D6" w14:textId="77777777" w:rsidR="00967C50" w:rsidRPr="00334D6E" w:rsidRDefault="00967C50" w:rsidP="00593716">
          <w:pPr>
            <w:pStyle w:val="Header"/>
            <w:spacing w:after="0" w:line="240" w:lineRule="auto"/>
            <w:ind w:hanging="108"/>
            <w:rPr>
              <w:rFonts w:ascii="Segoe UI" w:hAnsi="Segoe UI" w:cs="Segoe UI"/>
              <w:b/>
              <w:color w:val="548DD4"/>
            </w:rPr>
          </w:pPr>
          <w:r w:rsidRPr="00334D6E">
            <w:rPr>
              <w:rFonts w:ascii="Segoe UI" w:hAnsi="Segoe UI" w:cs="Segoe UI"/>
              <w:b/>
              <w:color w:val="1DACE2"/>
              <w:sz w:val="28"/>
            </w:rPr>
            <w:t xml:space="preserve">Caring </w:t>
          </w:r>
          <w:proofErr w:type="gramStart"/>
          <w:r w:rsidRPr="00334D6E">
            <w:rPr>
              <w:rFonts w:ascii="Segoe UI" w:hAnsi="Segoe UI" w:cs="Segoe UI"/>
              <w:b/>
              <w:color w:val="1DACE2"/>
              <w:sz w:val="28"/>
            </w:rPr>
            <w:t>With</w:t>
          </w:r>
          <w:proofErr w:type="gramEnd"/>
          <w:r w:rsidRPr="00334D6E">
            <w:rPr>
              <w:rFonts w:ascii="Segoe UI" w:hAnsi="Segoe UI" w:cs="Segoe UI"/>
              <w:b/>
              <w:color w:val="1DACE2"/>
              <w:sz w:val="28"/>
            </w:rPr>
            <w:t xml:space="preserve"> Carers</w:t>
          </w:r>
        </w:p>
      </w:tc>
      <w:tc>
        <w:tcPr>
          <w:tcW w:w="3209" w:type="dxa"/>
        </w:tcPr>
        <w:p w14:paraId="774F632E" w14:textId="77777777" w:rsidR="00967C50" w:rsidRDefault="00967C50" w:rsidP="00967C50">
          <w:pPr>
            <w:pStyle w:val="Header"/>
          </w:pPr>
        </w:p>
      </w:tc>
      <w:tc>
        <w:tcPr>
          <w:tcW w:w="3210" w:type="dxa"/>
        </w:tcPr>
        <w:p w14:paraId="3B9CDAF1" w14:textId="77777777" w:rsidR="00967C50" w:rsidRDefault="00967C50" w:rsidP="00967C50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2C9EBFE1" wp14:editId="6133D987">
                <wp:simplePos x="0" y="0"/>
                <wp:positionH relativeFrom="column">
                  <wp:posOffset>1160992</wp:posOffset>
                </wp:positionH>
                <wp:positionV relativeFrom="page">
                  <wp:posOffset>23918</wp:posOffset>
                </wp:positionV>
                <wp:extent cx="795020" cy="827405"/>
                <wp:effectExtent l="0" t="0" r="5080" b="0"/>
                <wp:wrapNone/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Caring with Carers Log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95020" cy="8274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7E6158C2" w14:textId="77777777" w:rsidR="00967C50" w:rsidRDefault="00967C50" w:rsidP="00967C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B77C00"/>
    <w:multiLevelType w:val="hybridMultilevel"/>
    <w:tmpl w:val="643E038C"/>
    <w:lvl w:ilvl="0" w:tplc="84648EEC">
      <w:start w:val="1"/>
      <w:numFmt w:val="bullet"/>
      <w:pStyle w:val="Heading2BulletPointsLevel2"/>
      <w:lvlText w:val="‒"/>
      <w:lvlJc w:val="left"/>
      <w:pPr>
        <w:ind w:left="1800" w:hanging="360"/>
      </w:pPr>
      <w:rPr>
        <w:rFonts w:ascii="Calibri Bold" w:hAnsi="Calibri Bold" w:hint="default"/>
        <w:b/>
        <w:i w:val="0"/>
        <w:color w:val="0033CC"/>
        <w:sz w:val="24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5EF7502"/>
    <w:multiLevelType w:val="hybridMultilevel"/>
    <w:tmpl w:val="657EF922"/>
    <w:lvl w:ilvl="0" w:tplc="2DA2F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DACE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4A0319"/>
    <w:multiLevelType w:val="multilevel"/>
    <w:tmpl w:val="F1560B3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31" w:firstLine="289"/>
      </w:pPr>
      <w:rPr>
        <w:rFonts w:ascii="Calibri Bold" w:hAnsi="Calibri Bold" w:hint="default"/>
        <w:b/>
        <w:i w:val="0"/>
        <w:sz w:val="22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3BCA049C"/>
    <w:multiLevelType w:val="multilevel"/>
    <w:tmpl w:val="854ADB9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b/>
        <w:i w:val="0"/>
        <w:sz w:val="32"/>
        <w:szCs w:val="3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6625542"/>
    <w:multiLevelType w:val="multilevel"/>
    <w:tmpl w:val="2A6A81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FEB239A"/>
    <w:multiLevelType w:val="hybridMultilevel"/>
    <w:tmpl w:val="AD2C078A"/>
    <w:lvl w:ilvl="0" w:tplc="BD169ED4">
      <w:start w:val="1"/>
      <w:numFmt w:val="bullet"/>
      <w:pStyle w:val="Heading2BulletPointsLevel1"/>
      <w:lvlText w:val=""/>
      <w:lvlJc w:val="left"/>
      <w:pPr>
        <w:ind w:left="1440" w:hanging="360"/>
      </w:pPr>
      <w:rPr>
        <w:rFonts w:ascii="Symbol" w:hAnsi="Symbol" w:hint="default"/>
        <w:color w:val="0033CC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3EF37D2"/>
    <w:multiLevelType w:val="hybridMultilevel"/>
    <w:tmpl w:val="FD8EED84"/>
    <w:lvl w:ilvl="0" w:tplc="A48C0482">
      <w:start w:val="1"/>
      <w:numFmt w:val="bullet"/>
      <w:pStyle w:val="Heading1BulletPointsCWC"/>
      <w:lvlText w:val=""/>
      <w:lvlJc w:val="left"/>
      <w:pPr>
        <w:ind w:left="720" w:hanging="360"/>
      </w:pPr>
      <w:rPr>
        <w:rFonts w:ascii="Symbol" w:hAnsi="Symbol" w:hint="default"/>
        <w:color w:val="1DACE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9444BA"/>
    <w:multiLevelType w:val="hybridMultilevel"/>
    <w:tmpl w:val="366C192E"/>
    <w:lvl w:ilvl="0" w:tplc="7BA00776">
      <w:start w:val="1"/>
      <w:numFmt w:val="bullet"/>
      <w:pStyle w:val="Heading1BulletPointsLevel2"/>
      <w:lvlText w:val="‒"/>
      <w:lvlJc w:val="left"/>
      <w:pPr>
        <w:ind w:left="1440" w:hanging="360"/>
      </w:pPr>
      <w:rPr>
        <w:rFonts w:ascii="Calibri Bold" w:hAnsi="Calibri Bold" w:hint="default"/>
        <w:b/>
        <w:i w:val="0"/>
        <w:color w:val="0033CC"/>
        <w:sz w:val="24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46F2243"/>
    <w:multiLevelType w:val="hybridMultilevel"/>
    <w:tmpl w:val="638E947C"/>
    <w:lvl w:ilvl="0" w:tplc="FD401CC6">
      <w:start w:val="1"/>
      <w:numFmt w:val="bullet"/>
      <w:pStyle w:val="Heading1BulletPointsLevel1"/>
      <w:lvlText w:val=""/>
      <w:lvlJc w:val="left"/>
      <w:pPr>
        <w:ind w:left="1080" w:hanging="360"/>
      </w:pPr>
      <w:rPr>
        <w:rFonts w:ascii="Symbol" w:hAnsi="Symbol" w:hint="default"/>
        <w:color w:val="0033CC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BED7A2C"/>
    <w:multiLevelType w:val="hybridMultilevel"/>
    <w:tmpl w:val="95881AB0"/>
    <w:lvl w:ilvl="0" w:tplc="B582E1AE">
      <w:start w:val="1"/>
      <w:numFmt w:val="lowerLetter"/>
      <w:pStyle w:val="Heading1Numbering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7CB21003"/>
    <w:multiLevelType w:val="hybridMultilevel"/>
    <w:tmpl w:val="0F686780"/>
    <w:lvl w:ilvl="0" w:tplc="189097F4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sz w:val="3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7"/>
  </w:num>
  <w:num w:numId="5">
    <w:abstractNumId w:val="9"/>
  </w:num>
  <w:num w:numId="6">
    <w:abstractNumId w:val="8"/>
  </w:num>
  <w:num w:numId="7">
    <w:abstractNumId w:val="2"/>
  </w:num>
  <w:num w:numId="8">
    <w:abstractNumId w:val="2"/>
  </w:num>
  <w:num w:numId="9">
    <w:abstractNumId w:val="2"/>
  </w:num>
  <w:num w:numId="10">
    <w:abstractNumId w:val="5"/>
  </w:num>
  <w:num w:numId="11">
    <w:abstractNumId w:val="0"/>
  </w:num>
  <w:num w:numId="12">
    <w:abstractNumId w:val="8"/>
  </w:num>
  <w:num w:numId="13">
    <w:abstractNumId w:val="7"/>
  </w:num>
  <w:num w:numId="14">
    <w:abstractNumId w:val="9"/>
  </w:num>
  <w:num w:numId="15">
    <w:abstractNumId w:val="8"/>
  </w:num>
  <w:num w:numId="16">
    <w:abstractNumId w:val="10"/>
  </w:num>
  <w:num w:numId="17">
    <w:abstractNumId w:val="3"/>
  </w:num>
  <w:num w:numId="18">
    <w:abstractNumId w:val="4"/>
  </w:num>
  <w:num w:numId="19">
    <w:abstractNumId w:val="1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BXaiPGicHQ74rPj1vSQWGSF1vGH1BTtzr3slxILepkghG8mBKHuiKbcjPJmBk6vf5giizpcRaGpWwohjPn1DcQ==" w:salt="BOVjo8PQnGZ8EXDDT0g8SQ==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MLI0Mza1MLIwMrZU0lEKTi0uzszPAykwqgUAc5zx4iwAAAA="/>
  </w:docVars>
  <w:rsids>
    <w:rsidRoot w:val="0021666E"/>
    <w:rsid w:val="00014074"/>
    <w:rsid w:val="0005150C"/>
    <w:rsid w:val="00062B16"/>
    <w:rsid w:val="00066129"/>
    <w:rsid w:val="00114B07"/>
    <w:rsid w:val="00121BEB"/>
    <w:rsid w:val="001503F4"/>
    <w:rsid w:val="001532C9"/>
    <w:rsid w:val="0015342C"/>
    <w:rsid w:val="0016253D"/>
    <w:rsid w:val="00172584"/>
    <w:rsid w:val="00177524"/>
    <w:rsid w:val="001A0B0A"/>
    <w:rsid w:val="001B044D"/>
    <w:rsid w:val="001C4E95"/>
    <w:rsid w:val="001D74A1"/>
    <w:rsid w:val="001E1A15"/>
    <w:rsid w:val="0021666E"/>
    <w:rsid w:val="002675A4"/>
    <w:rsid w:val="002831F0"/>
    <w:rsid w:val="00285B3E"/>
    <w:rsid w:val="00297844"/>
    <w:rsid w:val="002A3DAA"/>
    <w:rsid w:val="002A6445"/>
    <w:rsid w:val="002C2E07"/>
    <w:rsid w:val="00307469"/>
    <w:rsid w:val="00330CCA"/>
    <w:rsid w:val="00334D6E"/>
    <w:rsid w:val="00335DB3"/>
    <w:rsid w:val="00365E06"/>
    <w:rsid w:val="00366178"/>
    <w:rsid w:val="00371058"/>
    <w:rsid w:val="003C3E48"/>
    <w:rsid w:val="003D7B21"/>
    <w:rsid w:val="00405079"/>
    <w:rsid w:val="00413681"/>
    <w:rsid w:val="00427EC7"/>
    <w:rsid w:val="00480E5B"/>
    <w:rsid w:val="004C69A4"/>
    <w:rsid w:val="004C750D"/>
    <w:rsid w:val="005167CA"/>
    <w:rsid w:val="00522BF7"/>
    <w:rsid w:val="00550298"/>
    <w:rsid w:val="00550F74"/>
    <w:rsid w:val="00577EBD"/>
    <w:rsid w:val="00593716"/>
    <w:rsid w:val="00595C59"/>
    <w:rsid w:val="005A0E16"/>
    <w:rsid w:val="005A1E42"/>
    <w:rsid w:val="005A1EA7"/>
    <w:rsid w:val="005C21DD"/>
    <w:rsid w:val="005D6C1D"/>
    <w:rsid w:val="00633E72"/>
    <w:rsid w:val="00641919"/>
    <w:rsid w:val="00655CF8"/>
    <w:rsid w:val="00674342"/>
    <w:rsid w:val="00681CB7"/>
    <w:rsid w:val="006A1603"/>
    <w:rsid w:val="006E3102"/>
    <w:rsid w:val="006E6878"/>
    <w:rsid w:val="00716F59"/>
    <w:rsid w:val="007249A8"/>
    <w:rsid w:val="007268E5"/>
    <w:rsid w:val="00756731"/>
    <w:rsid w:val="0077154A"/>
    <w:rsid w:val="00786175"/>
    <w:rsid w:val="0078680A"/>
    <w:rsid w:val="00792455"/>
    <w:rsid w:val="007A7BB9"/>
    <w:rsid w:val="007B0293"/>
    <w:rsid w:val="007C4FB1"/>
    <w:rsid w:val="0080473A"/>
    <w:rsid w:val="0081679B"/>
    <w:rsid w:val="00824BA6"/>
    <w:rsid w:val="00830C34"/>
    <w:rsid w:val="0084571E"/>
    <w:rsid w:val="00861C0B"/>
    <w:rsid w:val="00873CB4"/>
    <w:rsid w:val="008C7312"/>
    <w:rsid w:val="008D542C"/>
    <w:rsid w:val="008E1643"/>
    <w:rsid w:val="008F2965"/>
    <w:rsid w:val="00962AE1"/>
    <w:rsid w:val="00967C50"/>
    <w:rsid w:val="00971090"/>
    <w:rsid w:val="009751D6"/>
    <w:rsid w:val="009A56CF"/>
    <w:rsid w:val="009B54B5"/>
    <w:rsid w:val="009C4BE9"/>
    <w:rsid w:val="009D1BA6"/>
    <w:rsid w:val="009E4F8F"/>
    <w:rsid w:val="00A42276"/>
    <w:rsid w:val="00A53450"/>
    <w:rsid w:val="00A62BBD"/>
    <w:rsid w:val="00A65CF3"/>
    <w:rsid w:val="00A677D8"/>
    <w:rsid w:val="00A773FE"/>
    <w:rsid w:val="00A842B4"/>
    <w:rsid w:val="00A91E7C"/>
    <w:rsid w:val="00AA0D13"/>
    <w:rsid w:val="00AE3254"/>
    <w:rsid w:val="00B17DF1"/>
    <w:rsid w:val="00B5503B"/>
    <w:rsid w:val="00B55F1F"/>
    <w:rsid w:val="00B751E8"/>
    <w:rsid w:val="00BB16CB"/>
    <w:rsid w:val="00BF4AF0"/>
    <w:rsid w:val="00C03798"/>
    <w:rsid w:val="00C06B55"/>
    <w:rsid w:val="00C10893"/>
    <w:rsid w:val="00C12D96"/>
    <w:rsid w:val="00C50F6E"/>
    <w:rsid w:val="00C62057"/>
    <w:rsid w:val="00C7577B"/>
    <w:rsid w:val="00C80C45"/>
    <w:rsid w:val="00CC511D"/>
    <w:rsid w:val="00CE05FD"/>
    <w:rsid w:val="00CE7E0C"/>
    <w:rsid w:val="00D13CBD"/>
    <w:rsid w:val="00D21C96"/>
    <w:rsid w:val="00D33684"/>
    <w:rsid w:val="00D35F8B"/>
    <w:rsid w:val="00D67CEB"/>
    <w:rsid w:val="00D7205F"/>
    <w:rsid w:val="00D904EA"/>
    <w:rsid w:val="00D935FD"/>
    <w:rsid w:val="00DC5372"/>
    <w:rsid w:val="00DE4859"/>
    <w:rsid w:val="00E0375D"/>
    <w:rsid w:val="00E10867"/>
    <w:rsid w:val="00E508C2"/>
    <w:rsid w:val="00E64C58"/>
    <w:rsid w:val="00E77ED0"/>
    <w:rsid w:val="00E90C31"/>
    <w:rsid w:val="00EE4E65"/>
    <w:rsid w:val="00EF45FB"/>
    <w:rsid w:val="00F46DC5"/>
    <w:rsid w:val="00F52EDC"/>
    <w:rsid w:val="00F53D0E"/>
    <w:rsid w:val="00F54AF9"/>
    <w:rsid w:val="00F66CBC"/>
    <w:rsid w:val="00F94012"/>
    <w:rsid w:val="00FB0B62"/>
    <w:rsid w:val="00FC6A72"/>
    <w:rsid w:val="00FE7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6051868C"/>
  <w15:docId w15:val="{AF87B07E-A8C8-436B-9311-583A471FF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50298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F4AF0"/>
    <w:pPr>
      <w:keepNext/>
      <w:keepLines/>
      <w:numPr>
        <w:numId w:val="17"/>
      </w:numPr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F4AF0"/>
    <w:pPr>
      <w:keepNext/>
      <w:keepLines/>
      <w:numPr>
        <w:ilvl w:val="1"/>
        <w:numId w:val="18"/>
      </w:numPr>
      <w:spacing w:before="40" w:after="0"/>
      <w:ind w:left="576" w:hanging="576"/>
      <w:outlineLvl w:val="1"/>
    </w:pPr>
    <w:rPr>
      <w:rFonts w:ascii="Calibri Bold" w:eastAsiaTheme="majorEastAsia" w:hAnsi="Calibri Bold" w:cstheme="majorBidi"/>
      <w:b/>
      <w:smallCaps/>
      <w:sz w:val="24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830C34"/>
    <w:pPr>
      <w:keepNext/>
      <w:keepLines/>
      <w:numPr>
        <w:ilvl w:val="2"/>
        <w:numId w:val="17"/>
      </w:numPr>
      <w:spacing w:before="40"/>
      <w:outlineLvl w:val="2"/>
    </w:pPr>
    <w:rPr>
      <w:rFonts w:eastAsiaTheme="majorEastAsia" w:cstheme="majorBidi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30C34"/>
    <w:pPr>
      <w:keepNext/>
      <w:keepLines/>
      <w:numPr>
        <w:ilvl w:val="4"/>
        <w:numId w:val="17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Paragraph">
    <w:name w:val="Heading 1 Paragraph"/>
    <w:basedOn w:val="Heading1"/>
    <w:qFormat/>
    <w:rsid w:val="00830C34"/>
    <w:pPr>
      <w:numPr>
        <w:numId w:val="0"/>
      </w:numPr>
      <w:spacing w:before="120" w:after="120"/>
      <w:ind w:left="720"/>
      <w:jc w:val="both"/>
      <w:outlineLvl w:val="1"/>
    </w:pPr>
    <w:rPr>
      <w:b/>
      <w:caps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BF4AF0"/>
    <w:rPr>
      <w:rFonts w:asciiTheme="majorHAnsi" w:eastAsiaTheme="majorEastAsia" w:hAnsiTheme="majorHAnsi" w:cstheme="majorBidi"/>
      <w:sz w:val="32"/>
      <w:szCs w:val="32"/>
    </w:rPr>
  </w:style>
  <w:style w:type="paragraph" w:customStyle="1" w:styleId="Heading2Paragraph">
    <w:name w:val="Heading 2 Paragraph"/>
    <w:basedOn w:val="Normal"/>
    <w:qFormat/>
    <w:rsid w:val="00830C34"/>
    <w:pPr>
      <w:spacing w:before="120" w:after="120"/>
      <w:ind w:left="720"/>
      <w:jc w:val="both"/>
    </w:pPr>
  </w:style>
  <w:style w:type="paragraph" w:customStyle="1" w:styleId="Heading2BulletPointsLevel1">
    <w:name w:val="Heading 2 Bullet Points Level 1"/>
    <w:basedOn w:val="Heading2Paragraph"/>
    <w:qFormat/>
    <w:rsid w:val="00830C34"/>
    <w:pPr>
      <w:numPr>
        <w:numId w:val="10"/>
      </w:numPr>
    </w:pPr>
  </w:style>
  <w:style w:type="paragraph" w:customStyle="1" w:styleId="Heading2BulletPointsLevel2">
    <w:name w:val="Heading 2 Bullet Points Level 2"/>
    <w:basedOn w:val="Heading2BulletPointsLevel1"/>
    <w:qFormat/>
    <w:rsid w:val="00830C34"/>
    <w:pPr>
      <w:numPr>
        <w:numId w:val="11"/>
      </w:numPr>
    </w:pPr>
  </w:style>
  <w:style w:type="paragraph" w:customStyle="1" w:styleId="Heading1BulletPointsLevel1">
    <w:name w:val="Heading 1 Bullet Points Level 1"/>
    <w:basedOn w:val="Heading1Paragraph"/>
    <w:qFormat/>
    <w:rsid w:val="00830C34"/>
    <w:pPr>
      <w:numPr>
        <w:numId w:val="15"/>
      </w:numPr>
    </w:pPr>
  </w:style>
  <w:style w:type="paragraph" w:customStyle="1" w:styleId="Heading1MinorHeader">
    <w:name w:val="Heading 1 Minor Header"/>
    <w:basedOn w:val="Heading1Paragraph"/>
    <w:rsid w:val="00830C34"/>
    <w:rPr>
      <w:rFonts w:ascii="Calibri Bold" w:hAnsi="Calibri Bold"/>
      <w:b w:val="0"/>
      <w:caps w:val="0"/>
      <w:u w:val="single"/>
      <w:lang w:val="en-GB"/>
    </w:rPr>
  </w:style>
  <w:style w:type="paragraph" w:customStyle="1" w:styleId="Heading1BulletPointsLevel2">
    <w:name w:val="Heading 1 Bullet Points Level 2"/>
    <w:basedOn w:val="Heading1Paragraph"/>
    <w:qFormat/>
    <w:rsid w:val="00830C34"/>
    <w:pPr>
      <w:numPr>
        <w:numId w:val="13"/>
      </w:numPr>
    </w:pPr>
  </w:style>
  <w:style w:type="paragraph" w:customStyle="1" w:styleId="Heading1Numbering">
    <w:name w:val="Heading 1 Numbering"/>
    <w:basedOn w:val="Heading1BulletPointsLevel1"/>
    <w:rsid w:val="00830C34"/>
    <w:pPr>
      <w:numPr>
        <w:numId w:val="14"/>
      </w:numPr>
    </w:pPr>
  </w:style>
  <w:style w:type="paragraph" w:customStyle="1" w:styleId="Appendix">
    <w:name w:val="Appendix"/>
    <w:basedOn w:val="Normal"/>
    <w:qFormat/>
    <w:rsid w:val="00830C34"/>
    <w:pPr>
      <w:spacing w:before="5520"/>
      <w:jc w:val="center"/>
    </w:pPr>
    <w:rPr>
      <w:b/>
      <w:sz w:val="52"/>
    </w:rPr>
  </w:style>
  <w:style w:type="paragraph" w:customStyle="1" w:styleId="AppendixTitle">
    <w:name w:val="Appendix Title"/>
    <w:basedOn w:val="Appendix"/>
    <w:next w:val="Heading1"/>
    <w:qFormat/>
    <w:rsid w:val="00830C34"/>
    <w:pPr>
      <w:spacing w:before="240"/>
    </w:pPr>
    <w:rPr>
      <w:rFonts w:ascii="Calibri Bold" w:hAnsi="Calibri Bold"/>
      <w:caps/>
      <w:sz w:val="32"/>
    </w:rPr>
  </w:style>
  <w:style w:type="paragraph" w:customStyle="1" w:styleId="AppendixHeading1">
    <w:name w:val="Appendix Heading 1"/>
    <w:basedOn w:val="Heading1"/>
    <w:qFormat/>
    <w:rsid w:val="00830C34"/>
    <w:pPr>
      <w:numPr>
        <w:numId w:val="0"/>
      </w:numPr>
    </w:pPr>
  </w:style>
  <w:style w:type="paragraph" w:customStyle="1" w:styleId="AppendixParagraph">
    <w:name w:val="Appendix Paragraph"/>
    <w:basedOn w:val="Heading1Paragraph"/>
    <w:qFormat/>
    <w:rsid w:val="004C750D"/>
    <w:pPr>
      <w:keepNext w:val="0"/>
      <w:keepLines w:val="0"/>
      <w:ind w:left="0"/>
    </w:pPr>
  </w:style>
  <w:style w:type="paragraph" w:customStyle="1" w:styleId="AppendixBulletPointsLevel1">
    <w:name w:val="Appendix Bullet Points Level 1"/>
    <w:basedOn w:val="Heading1BulletPointsLevel1"/>
    <w:qFormat/>
    <w:rsid w:val="00830C34"/>
    <w:pPr>
      <w:ind w:left="357" w:hanging="357"/>
    </w:pPr>
  </w:style>
  <w:style w:type="character" w:customStyle="1" w:styleId="Heading2Char">
    <w:name w:val="Heading 2 Char"/>
    <w:basedOn w:val="DefaultParagraphFont"/>
    <w:link w:val="Heading2"/>
    <w:uiPriority w:val="9"/>
    <w:rsid w:val="00BF4AF0"/>
    <w:rPr>
      <w:rFonts w:ascii="Calibri Bold" w:eastAsiaTheme="majorEastAsia" w:hAnsi="Calibri Bold" w:cstheme="majorBidi"/>
      <w:b/>
      <w:smallCap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30C34"/>
    <w:rPr>
      <w:rFonts w:eastAsiaTheme="majorEastAsia" w:cstheme="majorBidi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30C34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A65CF3"/>
    <w:pPr>
      <w:tabs>
        <w:tab w:val="left" w:pos="660"/>
        <w:tab w:val="right" w:leader="dot" w:pos="9488"/>
      </w:tabs>
      <w:spacing w:after="100"/>
    </w:pPr>
    <w:rPr>
      <w:rFonts w:ascii="Segoe UI" w:hAnsi="Segoe UI"/>
    </w:rPr>
  </w:style>
  <w:style w:type="paragraph" w:styleId="TOC2">
    <w:name w:val="toc 2"/>
    <w:basedOn w:val="Normal"/>
    <w:next w:val="Normal"/>
    <w:autoRedefine/>
    <w:uiPriority w:val="39"/>
    <w:unhideWhenUsed/>
    <w:rsid w:val="00830C34"/>
    <w:pPr>
      <w:spacing w:after="100"/>
      <w:ind w:left="357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30C34"/>
    <w:pPr>
      <w:spacing w:after="100"/>
      <w:ind w:left="1760"/>
    </w:pPr>
  </w:style>
  <w:style w:type="paragraph" w:styleId="Header">
    <w:name w:val="header"/>
    <w:basedOn w:val="Normal"/>
    <w:link w:val="HeaderChar"/>
    <w:uiPriority w:val="99"/>
    <w:unhideWhenUsed/>
    <w:rsid w:val="00830C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0C34"/>
  </w:style>
  <w:style w:type="paragraph" w:styleId="Footer">
    <w:name w:val="footer"/>
    <w:basedOn w:val="Normal"/>
    <w:link w:val="FooterChar"/>
    <w:uiPriority w:val="99"/>
    <w:unhideWhenUsed/>
    <w:rsid w:val="00830C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0C34"/>
  </w:style>
  <w:style w:type="paragraph" w:styleId="BodyText">
    <w:name w:val="Body Text"/>
    <w:basedOn w:val="Normal"/>
    <w:link w:val="BodyTextChar"/>
    <w:semiHidden/>
    <w:unhideWhenUsed/>
    <w:rsid w:val="00830C34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30C34"/>
  </w:style>
  <w:style w:type="paragraph" w:styleId="BodyText3">
    <w:name w:val="Body Text 3"/>
    <w:basedOn w:val="Normal"/>
    <w:link w:val="BodyText3Char"/>
    <w:uiPriority w:val="99"/>
    <w:semiHidden/>
    <w:unhideWhenUsed/>
    <w:rsid w:val="00830C3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30C34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30C34"/>
    <w:rPr>
      <w:color w:val="0563C1" w:themeColor="hyperlink"/>
      <w:u w:val="single"/>
    </w:rPr>
  </w:style>
  <w:style w:type="table" w:styleId="TableGrid">
    <w:name w:val="Table Grid"/>
    <w:basedOn w:val="TableNormal"/>
    <w:rsid w:val="00830C34"/>
    <w:rPr>
      <w:rFonts w:eastAsia="Times New Roman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30C34"/>
    <w:rPr>
      <w:color w:val="808080"/>
    </w:rPr>
  </w:style>
  <w:style w:type="table" w:customStyle="1" w:styleId="HawkinsTables">
    <w:name w:val="Hawkins Tables"/>
    <w:basedOn w:val="TableNormal"/>
    <w:uiPriority w:val="99"/>
    <w:rsid w:val="009C4BE9"/>
    <w:tblPr/>
    <w:tblStylePr w:type="firstRow">
      <w:pPr>
        <w:wordWrap/>
      </w:pPr>
      <w:rPr>
        <w:rFonts w:ascii="Calibri" w:hAnsi="Calibri"/>
        <w:b/>
        <w:sz w:val="22"/>
      </w:rPr>
    </w:tblStylePr>
  </w:style>
  <w:style w:type="paragraph" w:styleId="NoSpacing">
    <w:name w:val="No Spacing"/>
    <w:link w:val="NoSpacingChar"/>
    <w:uiPriority w:val="1"/>
    <w:qFormat/>
    <w:rsid w:val="00B17DF1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17DF1"/>
    <w:rPr>
      <w:rFonts w:eastAsiaTheme="minorEastAsia"/>
      <w:lang w:val="en-US"/>
    </w:rPr>
  </w:style>
  <w:style w:type="paragraph" w:customStyle="1" w:styleId="Heading1CWC">
    <w:name w:val="Heading 1 CWC"/>
    <w:basedOn w:val="Normal"/>
    <w:next w:val="Level1BodyTextCWC"/>
    <w:autoRedefine/>
    <w:qFormat/>
    <w:rsid w:val="00A65CF3"/>
    <w:pPr>
      <w:spacing w:before="120" w:after="240" w:line="240" w:lineRule="auto"/>
    </w:pPr>
    <w:rPr>
      <w:rFonts w:ascii="Segoe UI" w:hAnsi="Segoe UI"/>
      <w:b/>
      <w:color w:val="1DACE2"/>
      <w:sz w:val="28"/>
    </w:rPr>
  </w:style>
  <w:style w:type="paragraph" w:customStyle="1" w:styleId="Level1BodyTextCWC">
    <w:name w:val="Level 1 Body Text CWC"/>
    <w:basedOn w:val="Normal"/>
    <w:autoRedefine/>
    <w:qFormat/>
    <w:rsid w:val="00C80C45"/>
    <w:pPr>
      <w:spacing w:before="120" w:after="240" w:line="240" w:lineRule="auto"/>
    </w:pPr>
    <w:rPr>
      <w:rFonts w:ascii="Segoe UI" w:eastAsia="Times New Roman" w:hAnsi="Segoe UI"/>
      <w:lang w:eastAsia="en-AU"/>
    </w:rPr>
  </w:style>
  <w:style w:type="paragraph" w:customStyle="1" w:styleId="Heading1BulletPointsCWC">
    <w:name w:val="Heading 1 Bullet Points CWC"/>
    <w:basedOn w:val="Level1BodyTextCWC"/>
    <w:autoRedefine/>
    <w:qFormat/>
    <w:rsid w:val="005D6C1D"/>
    <w:pPr>
      <w:numPr>
        <w:numId w:val="20"/>
      </w:numPr>
      <w:spacing w:after="120"/>
    </w:pPr>
  </w:style>
  <w:style w:type="paragraph" w:styleId="TOCHeading">
    <w:name w:val="TOC Heading"/>
    <w:basedOn w:val="Heading1"/>
    <w:next w:val="Normal"/>
    <w:uiPriority w:val="39"/>
    <w:unhideWhenUsed/>
    <w:qFormat/>
    <w:rsid w:val="00427EC7"/>
    <w:pPr>
      <w:numPr>
        <w:numId w:val="0"/>
      </w:numPr>
      <w:outlineLvl w:val="9"/>
    </w:pPr>
    <w:rPr>
      <w:color w:val="2E74B5" w:themeColor="accent1" w:themeShade="BF"/>
      <w:lang w:val="en-US"/>
    </w:rPr>
  </w:style>
  <w:style w:type="paragraph" w:customStyle="1" w:styleId="Appendix1CWC">
    <w:name w:val="Appendix 1 CWC"/>
    <w:basedOn w:val="Level1BodyTextCWC"/>
    <w:next w:val="Appendix2CWC"/>
    <w:autoRedefine/>
    <w:qFormat/>
    <w:rsid w:val="00967C50"/>
    <w:rPr>
      <w:b/>
      <w:color w:val="1DACE2"/>
      <w:sz w:val="52"/>
    </w:rPr>
  </w:style>
  <w:style w:type="paragraph" w:customStyle="1" w:styleId="Appendix2CWC">
    <w:name w:val="Appendix 2 CWC"/>
    <w:basedOn w:val="Level1BodyTextCWC"/>
    <w:autoRedefine/>
    <w:qFormat/>
    <w:rsid w:val="00967C50"/>
    <w:rPr>
      <w:color w:val="1DACE2"/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37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7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80C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142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13736-9DAC-4BDF-8CBE-224F7D03ECF3}"/>
      </w:docPartPr>
      <w:docPartBody>
        <w:p w:rsidR="003C556E" w:rsidRDefault="0079201B"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5C7F97FEEC416991319744BCA97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1B0D89-E27A-4732-BD2F-39B8F1FD7DEC}"/>
      </w:docPartPr>
      <w:docPartBody>
        <w:p w:rsidR="00513143" w:rsidRDefault="009A49BA" w:rsidP="009A49BA">
          <w:pPr>
            <w:pStyle w:val="C05C7F97FEEC416991319744BCA972F01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113994501C47F39508E2D08D722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2C672-90B6-439F-B1ED-B864ACA74201}"/>
      </w:docPartPr>
      <w:docPartBody>
        <w:p w:rsidR="00A9085F" w:rsidRDefault="009A49BA" w:rsidP="009A49BA">
          <w:pPr>
            <w:pStyle w:val="BB113994501C47F39508E2D08D7225B0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5CE271E5C34132820F962E5291C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55D5E-5B69-4AF2-A5D6-CACF8BBF29A9}"/>
      </w:docPartPr>
      <w:docPartBody>
        <w:p w:rsidR="00A9085F" w:rsidRDefault="009A49BA" w:rsidP="009A49BA">
          <w:pPr>
            <w:pStyle w:val="675CE271E5C34132820F962E5291C5D0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433974EE114B028BA7DF34590134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CC861-D4E2-42CE-B429-0427AEE82AD2}"/>
      </w:docPartPr>
      <w:docPartBody>
        <w:p w:rsidR="00A9085F" w:rsidRDefault="009A49BA" w:rsidP="009A49BA">
          <w:pPr>
            <w:pStyle w:val="D6433974EE114B028BA7DF3459013409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429E0FFA994154880CCEF8C0EB3B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147C0-326A-4CEB-A47C-B0EA2EEE6B48}"/>
      </w:docPartPr>
      <w:docPartBody>
        <w:p w:rsidR="00A9085F" w:rsidRDefault="009A49BA" w:rsidP="009A49BA">
          <w:pPr>
            <w:pStyle w:val="36429E0FFA994154880CCEF8C0EB3BB9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33DB1303D34F5ABF8D95F3912E8D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E401D-A9AA-43A8-A39B-219994291030}"/>
      </w:docPartPr>
      <w:docPartBody>
        <w:p w:rsidR="00A9085F" w:rsidRDefault="009A49BA" w:rsidP="009A49BA">
          <w:pPr>
            <w:pStyle w:val="7E33DB1303D34F5ABF8D95F3912E8D41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8ED9A716774ECB8E89594D52AA5D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EB63B-B40B-432D-83AC-84EEC1BE355E}"/>
      </w:docPartPr>
      <w:docPartBody>
        <w:p w:rsidR="00A9085F" w:rsidRDefault="009A49BA" w:rsidP="009A49BA">
          <w:pPr>
            <w:pStyle w:val="FA8ED9A716774ECB8E89594D52AA5DE5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253692DFF3416A84733C0B6B6414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21887-CBE8-4EBA-9AF8-66547C812AA2}"/>
      </w:docPartPr>
      <w:docPartBody>
        <w:p w:rsidR="00A9085F" w:rsidRDefault="009A49BA" w:rsidP="009A49BA">
          <w:pPr>
            <w:pStyle w:val="B9253692DFF3416A84733C0B6B6414BF"/>
          </w:pPr>
          <w:r w:rsidRPr="0040253E">
            <w:rPr>
              <w:rStyle w:val="PlaceholderText"/>
            </w:rPr>
            <w:t>Choose an item.</w:t>
          </w:r>
        </w:p>
      </w:docPartBody>
    </w:docPart>
    <w:docPart>
      <w:docPartPr>
        <w:name w:val="F1154F3B80E64E949C50DFF30A224B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C8E02B-423D-4EB6-B2A6-36881E7A6D15}"/>
      </w:docPartPr>
      <w:docPartBody>
        <w:p w:rsidR="00A9085F" w:rsidRDefault="009A49BA" w:rsidP="009A49BA">
          <w:pPr>
            <w:pStyle w:val="F1154F3B80E64E949C50DFF30A224B70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94764B6FB641849DB572276ECA1E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1B1B6-F4DA-45AF-8AA4-27DAA72B683E}"/>
      </w:docPartPr>
      <w:docPartBody>
        <w:p w:rsidR="00A9085F" w:rsidRDefault="009A49BA" w:rsidP="009A49BA">
          <w:pPr>
            <w:pStyle w:val="3F94764B6FB641849DB572276ECA1E86"/>
          </w:pPr>
          <w:r w:rsidRPr="00AF73BF">
            <w:rPr>
              <w:rStyle w:val="PlaceholderText"/>
            </w:rPr>
            <w:t>Click or tap to enter a date.</w:t>
          </w:r>
        </w:p>
      </w:docPartBody>
    </w:docPart>
    <w:docPart>
      <w:docPartPr>
        <w:name w:val="2093CED8966D4DB88578644CADD0D6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DB2B1-BCF8-40E8-AB19-0838A286702B}"/>
      </w:docPartPr>
      <w:docPartBody>
        <w:p w:rsidR="004947B8" w:rsidRDefault="00A9085F" w:rsidP="00A9085F">
          <w:pPr>
            <w:pStyle w:val="2093CED8966D4DB88578644CADD0D625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78E315962F4846BA25319944408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BCFABF-EC38-429B-BAD2-71FB79C70B3E}"/>
      </w:docPartPr>
      <w:docPartBody>
        <w:p w:rsidR="003F75D6" w:rsidRDefault="004947B8" w:rsidP="004947B8">
          <w:pPr>
            <w:pStyle w:val="A978E315962F4846BA2531994440852B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7C60B3F588417DAD9254FDAC976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E9541-938A-4890-B169-F37928E413A0}"/>
      </w:docPartPr>
      <w:docPartBody>
        <w:p w:rsidR="003F75D6" w:rsidRDefault="004947B8" w:rsidP="004947B8">
          <w:pPr>
            <w:pStyle w:val="0E7C60B3F588417DAD9254FDAC976A20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A318846B644F4A8D2F4BE28BF49F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7379F-A86F-4815-A770-BF1A5EF11A2B}"/>
      </w:docPartPr>
      <w:docPartBody>
        <w:p w:rsidR="003F75D6" w:rsidRDefault="004947B8" w:rsidP="004947B8">
          <w:pPr>
            <w:pStyle w:val="F2A318846B644F4A8D2F4BE28BF49FF4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6E8BDACC51440C9A8B05036785B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9A054-77AA-49D3-B236-6AF75BFE37E9}"/>
      </w:docPartPr>
      <w:docPartBody>
        <w:p w:rsidR="003F75D6" w:rsidRDefault="004947B8" w:rsidP="004947B8">
          <w:pPr>
            <w:pStyle w:val="E26E8BDACC51440C9A8B05036785B481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6C208CC09841989736F8002BE51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E882D-F090-4398-8CAE-84B3FBC7CAE1}"/>
      </w:docPartPr>
      <w:docPartBody>
        <w:p w:rsidR="003F75D6" w:rsidRDefault="004947B8" w:rsidP="004947B8">
          <w:pPr>
            <w:pStyle w:val="B76C208CC09841989736F8002BE51492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6407A5BA2A4B6F93DCBDC6C1EB4A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7829AA-321A-4870-81D9-4772762360AA}"/>
      </w:docPartPr>
      <w:docPartBody>
        <w:p w:rsidR="003F75D6" w:rsidRDefault="004947B8" w:rsidP="004947B8">
          <w:pPr>
            <w:pStyle w:val="EB6407A5BA2A4B6F93DCBDC6C1EB4AC1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091BC2D2644033B33D2CC88A4948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F4AF8-021F-4D67-8017-F0D267C6AC6E}"/>
      </w:docPartPr>
      <w:docPartBody>
        <w:p w:rsidR="003F75D6" w:rsidRDefault="004947B8" w:rsidP="004947B8">
          <w:pPr>
            <w:pStyle w:val="E1091BC2D2644033B33D2CC88A4948C4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E6CC02993243DEBC514886002B67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44821-F795-4657-AC8A-698CDB83B701}"/>
      </w:docPartPr>
      <w:docPartBody>
        <w:p w:rsidR="003F75D6" w:rsidRDefault="004947B8" w:rsidP="004947B8">
          <w:pPr>
            <w:pStyle w:val="B3E6CC02993243DEBC514886002B6798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CB2DE413DD4488AA6122DB760DC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EDE17C-B18B-445E-B63D-59B9DD1A15FC}"/>
      </w:docPartPr>
      <w:docPartBody>
        <w:p w:rsidR="003F75D6" w:rsidRDefault="004947B8" w:rsidP="004947B8">
          <w:pPr>
            <w:pStyle w:val="29CB2DE413DD4488AA6122DB760DC938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363F17D0D94F9BB92072FAEA5133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0C94A-40CE-4E36-8955-41405D9EF8DE}"/>
      </w:docPartPr>
      <w:docPartBody>
        <w:p w:rsidR="003F75D6" w:rsidRDefault="004947B8" w:rsidP="004947B8">
          <w:pPr>
            <w:pStyle w:val="BC363F17D0D94F9BB92072FAEA51337B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F8869BED0649279488B0F471EE58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6CF38-3551-41E1-8369-53F4781E60E5}"/>
      </w:docPartPr>
      <w:docPartBody>
        <w:p w:rsidR="003F75D6" w:rsidRDefault="004947B8" w:rsidP="004947B8">
          <w:pPr>
            <w:pStyle w:val="11F8869BED0649279488B0F471EE587A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CC81DB0B5847C3A5703D3CD4814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06B8D1-451A-45CD-A1D0-F7B086AEF7F4}"/>
      </w:docPartPr>
      <w:docPartBody>
        <w:p w:rsidR="003F75D6" w:rsidRDefault="004947B8" w:rsidP="004947B8">
          <w:pPr>
            <w:pStyle w:val="FDCC81DB0B5847C3A5703D3CD48140A9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322BEAFEDE4352AF1B0C6037E2F4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5A171-04B3-4F8A-A6E5-7D65A7A8297E}"/>
      </w:docPartPr>
      <w:docPartBody>
        <w:p w:rsidR="003F75D6" w:rsidRDefault="004947B8" w:rsidP="004947B8">
          <w:pPr>
            <w:pStyle w:val="88322BEAFEDE4352AF1B0C6037E2F4FB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387EAC3D6944AA894D14E468FC16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BF9FB-71D5-4E5C-AD92-F9C0F9796B2A}"/>
      </w:docPartPr>
      <w:docPartBody>
        <w:p w:rsidR="003F75D6" w:rsidRDefault="004947B8" w:rsidP="004947B8">
          <w:pPr>
            <w:pStyle w:val="9F387EAC3D6944AA894D14E468FC16B6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002666048147DB8A88810BDCB17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74360-BF10-41A5-8E78-89ACB24AA134}"/>
      </w:docPartPr>
      <w:docPartBody>
        <w:p w:rsidR="003F75D6" w:rsidRDefault="004947B8" w:rsidP="004947B8">
          <w:pPr>
            <w:pStyle w:val="0B002666048147DB8A88810BDCB17CC6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710A49B76443BCAB6C64299A1F8E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26B7F-59B0-4A23-AEBA-05822C7ABC4C}"/>
      </w:docPartPr>
      <w:docPartBody>
        <w:p w:rsidR="003F75D6" w:rsidRDefault="004947B8" w:rsidP="004947B8">
          <w:pPr>
            <w:pStyle w:val="FE710A49B76443BCAB6C64299A1F8E4F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8D9757-556F-4DBE-97A3-53541278E628}"/>
      </w:docPartPr>
      <w:docPartBody>
        <w:p w:rsidR="00000000" w:rsidRDefault="000A3605">
          <w:r w:rsidRPr="008157B7">
            <w:rPr>
              <w:rStyle w:val="PlaceholderText"/>
            </w:rPr>
            <w:t>Choose an item.</w:t>
          </w:r>
        </w:p>
      </w:docPartBody>
    </w:docPart>
    <w:docPart>
      <w:docPartPr>
        <w:name w:val="7E59CE5A19A844DD999401CD336971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6C98B-7175-4E83-BAF7-7BB652509B67}"/>
      </w:docPartPr>
      <w:docPartBody>
        <w:p w:rsidR="00000000" w:rsidRDefault="000A3605" w:rsidP="000A3605">
          <w:pPr>
            <w:pStyle w:val="7E59CE5A19A844DD999401CD336971FD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8451F-D25B-42EA-AA0B-28428B9841BA}"/>
      </w:docPartPr>
      <w:docPartBody>
        <w:p w:rsidR="00000000" w:rsidRDefault="000A3605">
          <w:r w:rsidRPr="008157B7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Bold">
    <w:altName w:val="Calibri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201B"/>
    <w:rsid w:val="000A3605"/>
    <w:rsid w:val="00277672"/>
    <w:rsid w:val="003C556E"/>
    <w:rsid w:val="003F75D6"/>
    <w:rsid w:val="004947B8"/>
    <w:rsid w:val="00513143"/>
    <w:rsid w:val="00627D91"/>
    <w:rsid w:val="0079201B"/>
    <w:rsid w:val="00864DF9"/>
    <w:rsid w:val="008B511F"/>
    <w:rsid w:val="009A49BA"/>
    <w:rsid w:val="009E6434"/>
    <w:rsid w:val="00A9085F"/>
    <w:rsid w:val="00C66295"/>
    <w:rsid w:val="00DA2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9201B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A3605"/>
    <w:rPr>
      <w:color w:val="808080"/>
    </w:rPr>
  </w:style>
  <w:style w:type="paragraph" w:customStyle="1" w:styleId="62C1D5FBFA9343F0B38A7FB946433DF5">
    <w:name w:val="62C1D5FBFA9343F0B38A7FB946433DF5"/>
    <w:rsid w:val="008B511F"/>
  </w:style>
  <w:style w:type="paragraph" w:customStyle="1" w:styleId="D3A117C59F1B4478B2A3589F797F21EA">
    <w:name w:val="D3A117C59F1B4478B2A3589F797F21EA"/>
    <w:rsid w:val="008B511F"/>
  </w:style>
  <w:style w:type="paragraph" w:customStyle="1" w:styleId="78D986ED36514CD8919C88F2C8C4F38D">
    <w:name w:val="78D986ED36514CD8919C88F2C8C4F38D"/>
    <w:rsid w:val="008B511F"/>
  </w:style>
  <w:style w:type="paragraph" w:customStyle="1" w:styleId="74B63D5A7E81439AB9D769FBA159922E">
    <w:name w:val="74B63D5A7E81439AB9D769FBA159922E"/>
    <w:rsid w:val="008B511F"/>
  </w:style>
  <w:style w:type="paragraph" w:customStyle="1" w:styleId="9BB442127D9D477FBC8036BA315D27FE">
    <w:name w:val="9BB442127D9D477FBC8036BA315D27FE"/>
    <w:rsid w:val="008B511F"/>
  </w:style>
  <w:style w:type="paragraph" w:customStyle="1" w:styleId="123CF122CDE440BCBC51208E21D18196">
    <w:name w:val="123CF122CDE440BCBC51208E21D18196"/>
    <w:rsid w:val="008B511F"/>
  </w:style>
  <w:style w:type="paragraph" w:customStyle="1" w:styleId="D2CF2C3C41EB411A999BDD4A6814F60A">
    <w:name w:val="D2CF2C3C41EB411A999BDD4A6814F60A"/>
    <w:rsid w:val="008B511F"/>
  </w:style>
  <w:style w:type="paragraph" w:customStyle="1" w:styleId="C05C7F97FEEC416991319744BCA972F0">
    <w:name w:val="C05C7F97FEEC416991319744BCA972F0"/>
    <w:rsid w:val="008B511F"/>
  </w:style>
  <w:style w:type="paragraph" w:customStyle="1" w:styleId="32725AD9D59448D185AE7105F01CE31A">
    <w:name w:val="32725AD9D59448D185AE7105F01CE31A"/>
    <w:rsid w:val="008B511F"/>
  </w:style>
  <w:style w:type="paragraph" w:customStyle="1" w:styleId="944D7D75DFA14A96BBE2AB0FC6C52DA4">
    <w:name w:val="944D7D75DFA14A96BBE2AB0FC6C52DA4"/>
    <w:rsid w:val="009A49BA"/>
    <w:rPr>
      <w:rFonts w:eastAsiaTheme="minorHAnsi"/>
      <w:lang w:eastAsia="en-US"/>
    </w:rPr>
  </w:style>
  <w:style w:type="paragraph" w:customStyle="1" w:styleId="551456A93A6243CAA15ADF3F1D9DECCD">
    <w:name w:val="551456A93A6243CAA15ADF3F1D9DECCD"/>
    <w:rsid w:val="009A49BA"/>
    <w:rPr>
      <w:rFonts w:eastAsiaTheme="minorHAnsi"/>
      <w:lang w:eastAsia="en-US"/>
    </w:rPr>
  </w:style>
  <w:style w:type="paragraph" w:customStyle="1" w:styleId="BB113994501C47F39508E2D08D7225B0">
    <w:name w:val="BB113994501C47F39508E2D08D7225B0"/>
    <w:rsid w:val="009A49BA"/>
    <w:rPr>
      <w:rFonts w:eastAsiaTheme="minorHAnsi"/>
      <w:lang w:eastAsia="en-US"/>
    </w:rPr>
  </w:style>
  <w:style w:type="paragraph" w:customStyle="1" w:styleId="675CE271E5C34132820F962E5291C5D0">
    <w:name w:val="675CE271E5C34132820F962E5291C5D0"/>
    <w:rsid w:val="009A49BA"/>
    <w:rPr>
      <w:rFonts w:eastAsiaTheme="minorHAnsi"/>
      <w:lang w:eastAsia="en-US"/>
    </w:rPr>
  </w:style>
  <w:style w:type="paragraph" w:customStyle="1" w:styleId="D6433974EE114B028BA7DF3459013409">
    <w:name w:val="D6433974EE114B028BA7DF3459013409"/>
    <w:rsid w:val="009A49BA"/>
    <w:rPr>
      <w:rFonts w:eastAsiaTheme="minorHAnsi"/>
      <w:lang w:eastAsia="en-US"/>
    </w:rPr>
  </w:style>
  <w:style w:type="paragraph" w:customStyle="1" w:styleId="36429E0FFA994154880CCEF8C0EB3BB9">
    <w:name w:val="36429E0FFA994154880CCEF8C0EB3BB9"/>
    <w:rsid w:val="009A49BA"/>
    <w:rPr>
      <w:rFonts w:eastAsiaTheme="minorHAnsi"/>
      <w:lang w:eastAsia="en-US"/>
    </w:rPr>
  </w:style>
  <w:style w:type="paragraph" w:customStyle="1" w:styleId="7E33DB1303D34F5ABF8D95F3912E8D41">
    <w:name w:val="7E33DB1303D34F5ABF8D95F3912E8D41"/>
    <w:rsid w:val="009A49BA"/>
    <w:rPr>
      <w:rFonts w:eastAsiaTheme="minorHAnsi"/>
      <w:lang w:eastAsia="en-US"/>
    </w:rPr>
  </w:style>
  <w:style w:type="paragraph" w:customStyle="1" w:styleId="E39D3557DC854CF793B3BD234656EA6D">
    <w:name w:val="E39D3557DC854CF793B3BD234656EA6D"/>
    <w:rsid w:val="009A49BA"/>
    <w:rPr>
      <w:rFonts w:eastAsiaTheme="minorHAnsi"/>
      <w:lang w:eastAsia="en-US"/>
    </w:rPr>
  </w:style>
  <w:style w:type="paragraph" w:customStyle="1" w:styleId="FA8ED9A716774ECB8E89594D52AA5DE5">
    <w:name w:val="FA8ED9A716774ECB8E89594D52AA5DE5"/>
    <w:rsid w:val="009A49BA"/>
    <w:rPr>
      <w:rFonts w:eastAsiaTheme="minorHAnsi"/>
      <w:lang w:eastAsia="en-US"/>
    </w:rPr>
  </w:style>
  <w:style w:type="paragraph" w:customStyle="1" w:styleId="B9253692DFF3416A84733C0B6B6414BF">
    <w:name w:val="B9253692DFF3416A84733C0B6B6414BF"/>
    <w:rsid w:val="009A49BA"/>
    <w:rPr>
      <w:rFonts w:eastAsiaTheme="minorHAnsi"/>
      <w:lang w:eastAsia="en-US"/>
    </w:rPr>
  </w:style>
  <w:style w:type="paragraph" w:customStyle="1" w:styleId="33D060122AC4417BAB541094F62ABC1E">
    <w:name w:val="33D060122AC4417BAB541094F62ABC1E"/>
    <w:rsid w:val="009A49BA"/>
    <w:rPr>
      <w:rFonts w:eastAsiaTheme="minorHAnsi"/>
      <w:lang w:eastAsia="en-US"/>
    </w:rPr>
  </w:style>
  <w:style w:type="paragraph" w:customStyle="1" w:styleId="F1154F3B80E64E949C50DFF30A224B70">
    <w:name w:val="F1154F3B80E64E949C50DFF30A224B70"/>
    <w:rsid w:val="009A49BA"/>
    <w:rPr>
      <w:rFonts w:eastAsiaTheme="minorHAnsi"/>
      <w:lang w:eastAsia="en-US"/>
    </w:rPr>
  </w:style>
  <w:style w:type="paragraph" w:customStyle="1" w:styleId="C05C7F97FEEC416991319744BCA972F01">
    <w:name w:val="C05C7F97FEEC416991319744BCA972F01"/>
    <w:rsid w:val="009A49BA"/>
    <w:rPr>
      <w:rFonts w:eastAsiaTheme="minorHAnsi"/>
      <w:lang w:eastAsia="en-US"/>
    </w:rPr>
  </w:style>
  <w:style w:type="paragraph" w:customStyle="1" w:styleId="3F94764B6FB641849DB572276ECA1E86">
    <w:name w:val="3F94764B6FB641849DB572276ECA1E86"/>
    <w:rsid w:val="009A49BA"/>
    <w:rPr>
      <w:rFonts w:eastAsiaTheme="minorHAnsi"/>
      <w:lang w:eastAsia="en-US"/>
    </w:rPr>
  </w:style>
  <w:style w:type="paragraph" w:customStyle="1" w:styleId="2093CED8966D4DB88578644CADD0D625">
    <w:name w:val="2093CED8966D4DB88578644CADD0D625"/>
    <w:rsid w:val="00A9085F"/>
  </w:style>
  <w:style w:type="paragraph" w:customStyle="1" w:styleId="932B7724A7784F89A1EAF6430A481B3E">
    <w:name w:val="932B7724A7784F89A1EAF6430A481B3E"/>
    <w:rsid w:val="004947B8"/>
  </w:style>
  <w:style w:type="paragraph" w:customStyle="1" w:styleId="3BBE4A99AD064CA7B563929942F567F6">
    <w:name w:val="3BBE4A99AD064CA7B563929942F567F6"/>
    <w:rsid w:val="004947B8"/>
  </w:style>
  <w:style w:type="paragraph" w:customStyle="1" w:styleId="5A32A873055541CEB352C60E115A64FD">
    <w:name w:val="5A32A873055541CEB352C60E115A64FD"/>
    <w:rsid w:val="004947B8"/>
  </w:style>
  <w:style w:type="paragraph" w:customStyle="1" w:styleId="70F70B9206C7467E9645998213DB9FF4">
    <w:name w:val="70F70B9206C7467E9645998213DB9FF4"/>
    <w:rsid w:val="004947B8"/>
  </w:style>
  <w:style w:type="paragraph" w:customStyle="1" w:styleId="387BBEE5AB9644A8A03D6F111D880550">
    <w:name w:val="387BBEE5AB9644A8A03D6F111D880550"/>
    <w:rsid w:val="004947B8"/>
  </w:style>
  <w:style w:type="paragraph" w:customStyle="1" w:styleId="4F9F0822DD234F5BADF4F877F67523D7">
    <w:name w:val="4F9F0822DD234F5BADF4F877F67523D7"/>
    <w:rsid w:val="004947B8"/>
  </w:style>
  <w:style w:type="paragraph" w:customStyle="1" w:styleId="7F5BAC785EE64ADB80FA7AA5A0FDB7A8">
    <w:name w:val="7F5BAC785EE64ADB80FA7AA5A0FDB7A8"/>
    <w:rsid w:val="004947B8"/>
  </w:style>
  <w:style w:type="paragraph" w:customStyle="1" w:styleId="388410F67F4C4A1C85C2878355E35922">
    <w:name w:val="388410F67F4C4A1C85C2878355E35922"/>
    <w:rsid w:val="004947B8"/>
  </w:style>
  <w:style w:type="paragraph" w:customStyle="1" w:styleId="063EC88B836C409988CBB42B9F6A495A">
    <w:name w:val="063EC88B836C409988CBB42B9F6A495A"/>
    <w:rsid w:val="004947B8"/>
  </w:style>
  <w:style w:type="paragraph" w:customStyle="1" w:styleId="B5793A70064B47B5993995FA77870E70">
    <w:name w:val="B5793A70064B47B5993995FA77870E70"/>
    <w:rsid w:val="004947B8"/>
  </w:style>
  <w:style w:type="paragraph" w:customStyle="1" w:styleId="BFA0168E22554D5CA7158820B92412B8">
    <w:name w:val="BFA0168E22554D5CA7158820B92412B8"/>
    <w:rsid w:val="004947B8"/>
  </w:style>
  <w:style w:type="paragraph" w:customStyle="1" w:styleId="D58DB98FFC014F24BA0AEBE986AADAF3">
    <w:name w:val="D58DB98FFC014F24BA0AEBE986AADAF3"/>
    <w:rsid w:val="004947B8"/>
  </w:style>
  <w:style w:type="paragraph" w:customStyle="1" w:styleId="28C4B6C1054D4BAB8CF2AE64FD5E86F0">
    <w:name w:val="28C4B6C1054D4BAB8CF2AE64FD5E86F0"/>
    <w:rsid w:val="004947B8"/>
  </w:style>
  <w:style w:type="paragraph" w:customStyle="1" w:styleId="2C7B87ABBFC049AAA3F87ACFB29CBEAB">
    <w:name w:val="2C7B87ABBFC049AAA3F87ACFB29CBEAB"/>
    <w:rsid w:val="004947B8"/>
  </w:style>
  <w:style w:type="paragraph" w:customStyle="1" w:styleId="805B82E3E3EE4181B9D12987861567A9">
    <w:name w:val="805B82E3E3EE4181B9D12987861567A9"/>
    <w:rsid w:val="004947B8"/>
  </w:style>
  <w:style w:type="paragraph" w:customStyle="1" w:styleId="2D0ED158E6F54A279DF439AD68374C5C">
    <w:name w:val="2D0ED158E6F54A279DF439AD68374C5C"/>
    <w:rsid w:val="004947B8"/>
  </w:style>
  <w:style w:type="paragraph" w:customStyle="1" w:styleId="A978E315962F4846BA2531994440852B">
    <w:name w:val="A978E315962F4846BA2531994440852B"/>
    <w:rsid w:val="004947B8"/>
  </w:style>
  <w:style w:type="paragraph" w:customStyle="1" w:styleId="0E7C60B3F588417DAD9254FDAC976A20">
    <w:name w:val="0E7C60B3F588417DAD9254FDAC976A20"/>
    <w:rsid w:val="004947B8"/>
  </w:style>
  <w:style w:type="paragraph" w:customStyle="1" w:styleId="F2A318846B644F4A8D2F4BE28BF49FF4">
    <w:name w:val="F2A318846B644F4A8D2F4BE28BF49FF4"/>
    <w:rsid w:val="004947B8"/>
  </w:style>
  <w:style w:type="paragraph" w:customStyle="1" w:styleId="E26E8BDACC51440C9A8B05036785B481">
    <w:name w:val="E26E8BDACC51440C9A8B05036785B481"/>
    <w:rsid w:val="004947B8"/>
  </w:style>
  <w:style w:type="paragraph" w:customStyle="1" w:styleId="B76C208CC09841989736F8002BE51492">
    <w:name w:val="B76C208CC09841989736F8002BE51492"/>
    <w:rsid w:val="004947B8"/>
  </w:style>
  <w:style w:type="paragraph" w:customStyle="1" w:styleId="EB6407A5BA2A4B6F93DCBDC6C1EB4AC1">
    <w:name w:val="EB6407A5BA2A4B6F93DCBDC6C1EB4AC1"/>
    <w:rsid w:val="004947B8"/>
  </w:style>
  <w:style w:type="paragraph" w:customStyle="1" w:styleId="E1091BC2D2644033B33D2CC88A4948C4">
    <w:name w:val="E1091BC2D2644033B33D2CC88A4948C4"/>
    <w:rsid w:val="004947B8"/>
  </w:style>
  <w:style w:type="paragraph" w:customStyle="1" w:styleId="B3E6CC02993243DEBC514886002B6798">
    <w:name w:val="B3E6CC02993243DEBC514886002B6798"/>
    <w:rsid w:val="004947B8"/>
  </w:style>
  <w:style w:type="paragraph" w:customStyle="1" w:styleId="29CB2DE413DD4488AA6122DB760DC938">
    <w:name w:val="29CB2DE413DD4488AA6122DB760DC938"/>
    <w:rsid w:val="004947B8"/>
  </w:style>
  <w:style w:type="paragraph" w:customStyle="1" w:styleId="BC363F17D0D94F9BB92072FAEA51337B">
    <w:name w:val="BC363F17D0D94F9BB92072FAEA51337B"/>
    <w:rsid w:val="004947B8"/>
  </w:style>
  <w:style w:type="paragraph" w:customStyle="1" w:styleId="11F8869BED0649279488B0F471EE587A">
    <w:name w:val="11F8869BED0649279488B0F471EE587A"/>
    <w:rsid w:val="004947B8"/>
  </w:style>
  <w:style w:type="paragraph" w:customStyle="1" w:styleId="FDCC81DB0B5847C3A5703D3CD48140A9">
    <w:name w:val="FDCC81DB0B5847C3A5703D3CD48140A9"/>
    <w:rsid w:val="004947B8"/>
  </w:style>
  <w:style w:type="paragraph" w:customStyle="1" w:styleId="88322BEAFEDE4352AF1B0C6037E2F4FB">
    <w:name w:val="88322BEAFEDE4352AF1B0C6037E2F4FB"/>
    <w:rsid w:val="004947B8"/>
  </w:style>
  <w:style w:type="paragraph" w:customStyle="1" w:styleId="9F387EAC3D6944AA894D14E468FC16B6">
    <w:name w:val="9F387EAC3D6944AA894D14E468FC16B6"/>
    <w:rsid w:val="004947B8"/>
  </w:style>
  <w:style w:type="paragraph" w:customStyle="1" w:styleId="0B002666048147DB8A88810BDCB17CC6">
    <w:name w:val="0B002666048147DB8A88810BDCB17CC6"/>
    <w:rsid w:val="004947B8"/>
  </w:style>
  <w:style w:type="paragraph" w:customStyle="1" w:styleId="FE710A49B76443BCAB6C64299A1F8E4F">
    <w:name w:val="FE710A49B76443BCAB6C64299A1F8E4F"/>
    <w:rsid w:val="004947B8"/>
  </w:style>
  <w:style w:type="paragraph" w:customStyle="1" w:styleId="7E59CE5A19A844DD999401CD336971FD">
    <w:name w:val="7E59CE5A19A844DD999401CD336971FD"/>
    <w:rsid w:val="000A360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Sydney NSW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5A54DA3-DC85-485C-A13A-3DA09EF06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HANDBOOK &amp; Personnel induction</vt:lpstr>
    </vt:vector>
  </TitlesOfParts>
  <Company>Caring With Carers</Company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HANDBOOK &amp; Personnel induction</dc:title>
  <dc:subject>Personnel Induction</dc:subject>
  <dc:creator>Bonnie Weston</dc:creator>
  <cp:keywords/>
  <dc:description/>
  <cp:lastModifiedBy>Bonnie Weston</cp:lastModifiedBy>
  <cp:revision>6</cp:revision>
  <cp:lastPrinted>2017-07-01T10:17:00Z</cp:lastPrinted>
  <dcterms:created xsi:type="dcterms:W3CDTF">2019-02-12T02:40:00Z</dcterms:created>
  <dcterms:modified xsi:type="dcterms:W3CDTF">2019-09-30T23:53:00Z</dcterms:modified>
</cp:coreProperties>
</file>